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DCDE8C" w14:textId="0F11C91B" w:rsidR="00854184" w:rsidRPr="002E5530" w:rsidRDefault="001F542A">
      <w:pPr>
        <w:spacing w:before="57" w:line="812" w:lineRule="exact"/>
        <w:ind w:left="4083" w:right="1117"/>
        <w:jc w:val="center"/>
        <w:rPr>
          <w:rFonts w:ascii="Montserrat SemiBold"/>
          <w:b/>
          <w:color w:val="0D0D0D" w:themeColor="text1" w:themeTint="F2"/>
          <w:sz w:val="60"/>
        </w:rPr>
      </w:pPr>
      <w:r w:rsidRPr="002E5530">
        <w:rPr>
          <w:rFonts w:ascii="Montserrat SemiBold"/>
          <w:b/>
          <w:noProof/>
          <w:color w:val="0D0D0D" w:themeColor="text1" w:themeTint="F2"/>
          <w:sz w:val="60"/>
        </w:rPr>
        <w:drawing>
          <wp:anchor distT="0" distB="0" distL="114300" distR="114300" simplePos="0" relativeHeight="251656704" behindDoc="0" locked="0" layoutInCell="1" allowOverlap="1" wp14:anchorId="37F74774" wp14:editId="160B535E">
            <wp:simplePos x="0" y="0"/>
            <wp:positionH relativeFrom="column">
              <wp:posOffset>304800</wp:posOffset>
            </wp:positionH>
            <wp:positionV relativeFrom="paragraph">
              <wp:posOffset>-447040</wp:posOffset>
            </wp:positionV>
            <wp:extent cx="1805940" cy="1805940"/>
            <wp:effectExtent l="76200" t="76200" r="80010" b="95631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K Obi Adada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5940" cy="1805940"/>
                    </a:xfrm>
                    <a:prstGeom prst="ellipse">
                      <a:avLst/>
                    </a:prstGeom>
                    <a:ln w="63500" cap="rnd">
                      <a:solidFill>
                        <a:srgbClr val="333333"/>
                      </a:solidFill>
                    </a:ln>
                    <a:effectLst>
                      <a:outerShdw blurRad="381000" dist="292100" dir="5400000" sx="-80000" sy="-18000" rotWithShape="0">
                        <a:srgbClr val="000000">
                          <a:alpha val="22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3000000"/>
                      </a:lightRig>
                    </a:scene3d>
                    <a:sp3d contourW="7620">
                      <a:bevelT w="95250" h="31750"/>
                      <a:contourClr>
                        <a:srgbClr val="333333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430E" w:rsidRPr="002E5530">
        <w:rPr>
          <w:rFonts w:ascii="Montserrat SemiBold"/>
          <w:b/>
          <w:noProof/>
          <w:color w:val="0D0D0D" w:themeColor="text1" w:themeTint="F2"/>
          <w:sz w:val="60"/>
        </w:rPr>
        <mc:AlternateContent>
          <mc:Choice Requires="wps">
            <w:drawing>
              <wp:anchor distT="0" distB="0" distL="114300" distR="114300" simplePos="0" relativeHeight="251645952" behindDoc="1" locked="0" layoutInCell="1" allowOverlap="1" wp14:anchorId="15683D0B" wp14:editId="385CD119">
                <wp:simplePos x="0" y="0"/>
                <wp:positionH relativeFrom="column">
                  <wp:posOffset>-266700</wp:posOffset>
                </wp:positionH>
                <wp:positionV relativeFrom="paragraph">
                  <wp:posOffset>-1003300</wp:posOffset>
                </wp:positionV>
                <wp:extent cx="7560310" cy="10692130"/>
                <wp:effectExtent l="0" t="0" r="2540" b="0"/>
                <wp:wrapNone/>
                <wp:docPr id="25" name="AutoShap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560310" cy="10692130"/>
                        </a:xfrm>
                        <a:custGeom>
                          <a:avLst/>
                          <a:gdLst>
                            <a:gd name="T0" fmla="*/ 0 w 11906"/>
                            <a:gd name="T1" fmla="*/ 16838 h 16838"/>
                            <a:gd name="T2" fmla="*/ 2146 w 11906"/>
                            <a:gd name="T3" fmla="*/ 3930 h 16838"/>
                            <a:gd name="T4" fmla="*/ 1922 w 11906"/>
                            <a:gd name="T5" fmla="*/ 3915 h 16838"/>
                            <a:gd name="T6" fmla="*/ 1707 w 11906"/>
                            <a:gd name="T7" fmla="*/ 3871 h 16838"/>
                            <a:gd name="T8" fmla="*/ 1504 w 11906"/>
                            <a:gd name="T9" fmla="*/ 3800 h 16838"/>
                            <a:gd name="T10" fmla="*/ 1313 w 11906"/>
                            <a:gd name="T11" fmla="*/ 3705 h 16838"/>
                            <a:gd name="T12" fmla="*/ 1138 w 11906"/>
                            <a:gd name="T13" fmla="*/ 3586 h 16838"/>
                            <a:gd name="T14" fmla="*/ 979 w 11906"/>
                            <a:gd name="T15" fmla="*/ 3447 h 16838"/>
                            <a:gd name="T16" fmla="*/ 840 w 11906"/>
                            <a:gd name="T17" fmla="*/ 3288 h 16838"/>
                            <a:gd name="T18" fmla="*/ 721 w 11906"/>
                            <a:gd name="T19" fmla="*/ 3113 h 16838"/>
                            <a:gd name="T20" fmla="*/ 626 w 11906"/>
                            <a:gd name="T21" fmla="*/ 2922 h 16838"/>
                            <a:gd name="T22" fmla="*/ 555 w 11906"/>
                            <a:gd name="T23" fmla="*/ 2719 h 16838"/>
                            <a:gd name="T24" fmla="*/ 511 w 11906"/>
                            <a:gd name="T25" fmla="*/ 2504 h 16838"/>
                            <a:gd name="T26" fmla="*/ 496 w 11906"/>
                            <a:gd name="T27" fmla="*/ 2280 h 16838"/>
                            <a:gd name="T28" fmla="*/ 511 w 11906"/>
                            <a:gd name="T29" fmla="*/ 2056 h 16838"/>
                            <a:gd name="T30" fmla="*/ 555 w 11906"/>
                            <a:gd name="T31" fmla="*/ 1841 h 16838"/>
                            <a:gd name="T32" fmla="*/ 626 w 11906"/>
                            <a:gd name="T33" fmla="*/ 1638 h 16838"/>
                            <a:gd name="T34" fmla="*/ 721 w 11906"/>
                            <a:gd name="T35" fmla="*/ 1447 h 16838"/>
                            <a:gd name="T36" fmla="*/ 840 w 11906"/>
                            <a:gd name="T37" fmla="*/ 1272 h 16838"/>
                            <a:gd name="T38" fmla="*/ 979 w 11906"/>
                            <a:gd name="T39" fmla="*/ 1113 h 16838"/>
                            <a:gd name="T40" fmla="*/ 1138 w 11906"/>
                            <a:gd name="T41" fmla="*/ 974 h 16838"/>
                            <a:gd name="T42" fmla="*/ 1313 w 11906"/>
                            <a:gd name="T43" fmla="*/ 855 h 16838"/>
                            <a:gd name="T44" fmla="*/ 1504 w 11906"/>
                            <a:gd name="T45" fmla="*/ 760 h 16838"/>
                            <a:gd name="T46" fmla="*/ 1707 w 11906"/>
                            <a:gd name="T47" fmla="*/ 689 h 16838"/>
                            <a:gd name="T48" fmla="*/ 1922 w 11906"/>
                            <a:gd name="T49" fmla="*/ 645 h 16838"/>
                            <a:gd name="T50" fmla="*/ 2146 w 11906"/>
                            <a:gd name="T51" fmla="*/ 630 h 16838"/>
                            <a:gd name="T52" fmla="*/ 11906 w 11906"/>
                            <a:gd name="T53" fmla="*/ 616 h 16838"/>
                            <a:gd name="T54" fmla="*/ 9985 w 11906"/>
                            <a:gd name="T55" fmla="*/ 623 h 16838"/>
                            <a:gd name="T56" fmla="*/ 10205 w 11906"/>
                            <a:gd name="T57" fmla="*/ 658 h 16838"/>
                            <a:gd name="T58" fmla="*/ 10413 w 11906"/>
                            <a:gd name="T59" fmla="*/ 720 h 16838"/>
                            <a:gd name="T60" fmla="*/ 10610 w 11906"/>
                            <a:gd name="T61" fmla="*/ 808 h 16838"/>
                            <a:gd name="T62" fmla="*/ 10791 w 11906"/>
                            <a:gd name="T63" fmla="*/ 920 h 16838"/>
                            <a:gd name="T64" fmla="*/ 10957 w 11906"/>
                            <a:gd name="T65" fmla="*/ 1054 h 16838"/>
                            <a:gd name="T66" fmla="*/ 11104 w 11906"/>
                            <a:gd name="T67" fmla="*/ 1207 h 16838"/>
                            <a:gd name="T68" fmla="*/ 11230 w 11906"/>
                            <a:gd name="T69" fmla="*/ 1378 h 16838"/>
                            <a:gd name="T70" fmla="*/ 11334 w 11906"/>
                            <a:gd name="T71" fmla="*/ 1565 h 16838"/>
                            <a:gd name="T72" fmla="*/ 11414 w 11906"/>
                            <a:gd name="T73" fmla="*/ 1766 h 16838"/>
                            <a:gd name="T74" fmla="*/ 11467 w 11906"/>
                            <a:gd name="T75" fmla="*/ 1978 h 16838"/>
                            <a:gd name="T76" fmla="*/ 11492 w 11906"/>
                            <a:gd name="T77" fmla="*/ 2200 h 16838"/>
                            <a:gd name="T78" fmla="*/ 11487 w 11906"/>
                            <a:gd name="T79" fmla="*/ 2428 h 16838"/>
                            <a:gd name="T80" fmla="*/ 11452 w 11906"/>
                            <a:gd name="T81" fmla="*/ 2648 h 16838"/>
                            <a:gd name="T82" fmla="*/ 11390 w 11906"/>
                            <a:gd name="T83" fmla="*/ 2857 h 16838"/>
                            <a:gd name="T84" fmla="*/ 11301 w 11906"/>
                            <a:gd name="T85" fmla="*/ 3054 h 16838"/>
                            <a:gd name="T86" fmla="*/ 11189 w 11906"/>
                            <a:gd name="T87" fmla="*/ 3236 h 16838"/>
                            <a:gd name="T88" fmla="*/ 11055 w 11906"/>
                            <a:gd name="T89" fmla="*/ 3401 h 16838"/>
                            <a:gd name="T90" fmla="*/ 10901 w 11906"/>
                            <a:gd name="T91" fmla="*/ 3548 h 16838"/>
                            <a:gd name="T92" fmla="*/ 10729 w 11906"/>
                            <a:gd name="T93" fmla="*/ 3674 h 16838"/>
                            <a:gd name="T94" fmla="*/ 10542 w 11906"/>
                            <a:gd name="T95" fmla="*/ 3778 h 16838"/>
                            <a:gd name="T96" fmla="*/ 10340 w 11906"/>
                            <a:gd name="T97" fmla="*/ 3857 h 16838"/>
                            <a:gd name="T98" fmla="*/ 10127 w 11906"/>
                            <a:gd name="T99" fmla="*/ 3910 h 16838"/>
                            <a:gd name="T100" fmla="*/ 11906 w 11906"/>
                            <a:gd name="T101" fmla="*/ 3930 h 1683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</a:cxnLst>
                          <a:rect l="0" t="0" r="r" b="b"/>
                          <a:pathLst>
                            <a:path w="11906" h="16838">
                              <a:moveTo>
                                <a:pt x="4297" y="0"/>
                              </a:moveTo>
                              <a:lnTo>
                                <a:pt x="0" y="0"/>
                              </a:lnTo>
                              <a:lnTo>
                                <a:pt x="0" y="16838"/>
                              </a:lnTo>
                              <a:lnTo>
                                <a:pt x="4297" y="16838"/>
                              </a:lnTo>
                              <a:lnTo>
                                <a:pt x="4297" y="3930"/>
                              </a:lnTo>
                              <a:lnTo>
                                <a:pt x="2146" y="3930"/>
                              </a:lnTo>
                              <a:lnTo>
                                <a:pt x="2070" y="3928"/>
                              </a:lnTo>
                              <a:lnTo>
                                <a:pt x="1996" y="3923"/>
                              </a:lnTo>
                              <a:lnTo>
                                <a:pt x="1922" y="3915"/>
                              </a:lnTo>
                              <a:lnTo>
                                <a:pt x="1849" y="3903"/>
                              </a:lnTo>
                              <a:lnTo>
                                <a:pt x="1778" y="3889"/>
                              </a:lnTo>
                              <a:lnTo>
                                <a:pt x="1707" y="3871"/>
                              </a:lnTo>
                              <a:lnTo>
                                <a:pt x="1638" y="3850"/>
                              </a:lnTo>
                              <a:lnTo>
                                <a:pt x="1570" y="3827"/>
                              </a:lnTo>
                              <a:lnTo>
                                <a:pt x="1504" y="3800"/>
                              </a:lnTo>
                              <a:lnTo>
                                <a:pt x="1439" y="3771"/>
                              </a:lnTo>
                              <a:lnTo>
                                <a:pt x="1375" y="3739"/>
                              </a:lnTo>
                              <a:lnTo>
                                <a:pt x="1313" y="3705"/>
                              </a:lnTo>
                              <a:lnTo>
                                <a:pt x="1253" y="3667"/>
                              </a:lnTo>
                              <a:lnTo>
                                <a:pt x="1195" y="3628"/>
                              </a:lnTo>
                              <a:lnTo>
                                <a:pt x="1138" y="3586"/>
                              </a:lnTo>
                              <a:lnTo>
                                <a:pt x="1083" y="3542"/>
                              </a:lnTo>
                              <a:lnTo>
                                <a:pt x="1030" y="3495"/>
                              </a:lnTo>
                              <a:lnTo>
                                <a:pt x="979" y="3447"/>
                              </a:lnTo>
                              <a:lnTo>
                                <a:pt x="931" y="3396"/>
                              </a:lnTo>
                              <a:lnTo>
                                <a:pt x="884" y="3343"/>
                              </a:lnTo>
                              <a:lnTo>
                                <a:pt x="840" y="3288"/>
                              </a:lnTo>
                              <a:lnTo>
                                <a:pt x="798" y="3231"/>
                              </a:lnTo>
                              <a:lnTo>
                                <a:pt x="759" y="3173"/>
                              </a:lnTo>
                              <a:lnTo>
                                <a:pt x="721" y="3113"/>
                              </a:lnTo>
                              <a:lnTo>
                                <a:pt x="687" y="3051"/>
                              </a:lnTo>
                              <a:lnTo>
                                <a:pt x="655" y="2987"/>
                              </a:lnTo>
                              <a:lnTo>
                                <a:pt x="626" y="2922"/>
                              </a:lnTo>
                              <a:lnTo>
                                <a:pt x="599" y="2856"/>
                              </a:lnTo>
                              <a:lnTo>
                                <a:pt x="576" y="2788"/>
                              </a:lnTo>
                              <a:lnTo>
                                <a:pt x="555" y="2719"/>
                              </a:lnTo>
                              <a:lnTo>
                                <a:pt x="537" y="2648"/>
                              </a:lnTo>
                              <a:lnTo>
                                <a:pt x="523" y="2577"/>
                              </a:lnTo>
                              <a:lnTo>
                                <a:pt x="511" y="2504"/>
                              </a:lnTo>
                              <a:lnTo>
                                <a:pt x="503" y="2430"/>
                              </a:lnTo>
                              <a:lnTo>
                                <a:pt x="498" y="2356"/>
                              </a:lnTo>
                              <a:lnTo>
                                <a:pt x="496" y="2280"/>
                              </a:lnTo>
                              <a:lnTo>
                                <a:pt x="498" y="2204"/>
                              </a:lnTo>
                              <a:lnTo>
                                <a:pt x="503" y="2130"/>
                              </a:lnTo>
                              <a:lnTo>
                                <a:pt x="511" y="2056"/>
                              </a:lnTo>
                              <a:lnTo>
                                <a:pt x="523" y="1983"/>
                              </a:lnTo>
                              <a:lnTo>
                                <a:pt x="537" y="1912"/>
                              </a:lnTo>
                              <a:lnTo>
                                <a:pt x="555" y="1841"/>
                              </a:lnTo>
                              <a:lnTo>
                                <a:pt x="576" y="1772"/>
                              </a:lnTo>
                              <a:lnTo>
                                <a:pt x="599" y="1704"/>
                              </a:lnTo>
                              <a:lnTo>
                                <a:pt x="626" y="1638"/>
                              </a:lnTo>
                              <a:lnTo>
                                <a:pt x="655" y="1573"/>
                              </a:lnTo>
                              <a:lnTo>
                                <a:pt x="687" y="1509"/>
                              </a:lnTo>
                              <a:lnTo>
                                <a:pt x="721" y="1447"/>
                              </a:lnTo>
                              <a:lnTo>
                                <a:pt x="759" y="1387"/>
                              </a:lnTo>
                              <a:lnTo>
                                <a:pt x="798" y="1329"/>
                              </a:lnTo>
                              <a:lnTo>
                                <a:pt x="840" y="1272"/>
                              </a:lnTo>
                              <a:lnTo>
                                <a:pt x="884" y="1217"/>
                              </a:lnTo>
                              <a:lnTo>
                                <a:pt x="931" y="1164"/>
                              </a:lnTo>
                              <a:lnTo>
                                <a:pt x="979" y="1113"/>
                              </a:lnTo>
                              <a:lnTo>
                                <a:pt x="1030" y="1065"/>
                              </a:lnTo>
                              <a:lnTo>
                                <a:pt x="1083" y="1018"/>
                              </a:lnTo>
                              <a:lnTo>
                                <a:pt x="1138" y="974"/>
                              </a:lnTo>
                              <a:lnTo>
                                <a:pt x="1195" y="932"/>
                              </a:lnTo>
                              <a:lnTo>
                                <a:pt x="1253" y="893"/>
                              </a:lnTo>
                              <a:lnTo>
                                <a:pt x="1313" y="855"/>
                              </a:lnTo>
                              <a:lnTo>
                                <a:pt x="1375" y="821"/>
                              </a:lnTo>
                              <a:lnTo>
                                <a:pt x="1439" y="789"/>
                              </a:lnTo>
                              <a:lnTo>
                                <a:pt x="1504" y="760"/>
                              </a:lnTo>
                              <a:lnTo>
                                <a:pt x="1570" y="733"/>
                              </a:lnTo>
                              <a:lnTo>
                                <a:pt x="1638" y="710"/>
                              </a:lnTo>
                              <a:lnTo>
                                <a:pt x="1707" y="689"/>
                              </a:lnTo>
                              <a:lnTo>
                                <a:pt x="1778" y="671"/>
                              </a:lnTo>
                              <a:lnTo>
                                <a:pt x="1849" y="657"/>
                              </a:lnTo>
                              <a:lnTo>
                                <a:pt x="1922" y="645"/>
                              </a:lnTo>
                              <a:lnTo>
                                <a:pt x="1996" y="637"/>
                              </a:lnTo>
                              <a:lnTo>
                                <a:pt x="2070" y="632"/>
                              </a:lnTo>
                              <a:lnTo>
                                <a:pt x="2146" y="630"/>
                              </a:lnTo>
                              <a:lnTo>
                                <a:pt x="4297" y="630"/>
                              </a:lnTo>
                              <a:lnTo>
                                <a:pt x="4297" y="0"/>
                              </a:lnTo>
                              <a:moveTo>
                                <a:pt x="11906" y="616"/>
                              </a:moveTo>
                              <a:lnTo>
                                <a:pt x="9834" y="616"/>
                              </a:lnTo>
                              <a:lnTo>
                                <a:pt x="9910" y="618"/>
                              </a:lnTo>
                              <a:lnTo>
                                <a:pt x="9985" y="623"/>
                              </a:lnTo>
                              <a:lnTo>
                                <a:pt x="10059" y="632"/>
                              </a:lnTo>
                              <a:lnTo>
                                <a:pt x="10132" y="643"/>
                              </a:lnTo>
                              <a:lnTo>
                                <a:pt x="10205" y="658"/>
                              </a:lnTo>
                              <a:lnTo>
                                <a:pt x="10275" y="676"/>
                              </a:lnTo>
                              <a:lnTo>
                                <a:pt x="10345" y="697"/>
                              </a:lnTo>
                              <a:lnTo>
                                <a:pt x="10413" y="720"/>
                              </a:lnTo>
                              <a:lnTo>
                                <a:pt x="10480" y="747"/>
                              </a:lnTo>
                              <a:lnTo>
                                <a:pt x="10546" y="776"/>
                              </a:lnTo>
                              <a:lnTo>
                                <a:pt x="10610" y="808"/>
                              </a:lnTo>
                              <a:lnTo>
                                <a:pt x="10672" y="843"/>
                              </a:lnTo>
                              <a:lnTo>
                                <a:pt x="10733" y="880"/>
                              </a:lnTo>
                              <a:lnTo>
                                <a:pt x="10791" y="920"/>
                              </a:lnTo>
                              <a:lnTo>
                                <a:pt x="10848" y="962"/>
                              </a:lnTo>
                              <a:lnTo>
                                <a:pt x="10904" y="1007"/>
                              </a:lnTo>
                              <a:lnTo>
                                <a:pt x="10957" y="1054"/>
                              </a:lnTo>
                              <a:lnTo>
                                <a:pt x="11008" y="1103"/>
                              </a:lnTo>
                              <a:lnTo>
                                <a:pt x="11057" y="1154"/>
                              </a:lnTo>
                              <a:lnTo>
                                <a:pt x="11104" y="1207"/>
                              </a:lnTo>
                              <a:lnTo>
                                <a:pt x="11148" y="1262"/>
                              </a:lnTo>
                              <a:lnTo>
                                <a:pt x="11190" y="1319"/>
                              </a:lnTo>
                              <a:lnTo>
                                <a:pt x="11230" y="1378"/>
                              </a:lnTo>
                              <a:lnTo>
                                <a:pt x="11267" y="1439"/>
                              </a:lnTo>
                              <a:lnTo>
                                <a:pt x="11302" y="1501"/>
                              </a:lnTo>
                              <a:lnTo>
                                <a:pt x="11334" y="1565"/>
                              </a:lnTo>
                              <a:lnTo>
                                <a:pt x="11364" y="1630"/>
                              </a:lnTo>
                              <a:lnTo>
                                <a:pt x="11390" y="1697"/>
                              </a:lnTo>
                              <a:lnTo>
                                <a:pt x="11414" y="1766"/>
                              </a:lnTo>
                              <a:lnTo>
                                <a:pt x="11435" y="1835"/>
                              </a:lnTo>
                              <a:lnTo>
                                <a:pt x="11453" y="1906"/>
                              </a:lnTo>
                              <a:lnTo>
                                <a:pt x="11467" y="1978"/>
                              </a:lnTo>
                              <a:lnTo>
                                <a:pt x="11479" y="2051"/>
                              </a:lnTo>
                              <a:lnTo>
                                <a:pt x="11487" y="2125"/>
                              </a:lnTo>
                              <a:lnTo>
                                <a:pt x="11492" y="2200"/>
                              </a:lnTo>
                              <a:lnTo>
                                <a:pt x="11494" y="2276"/>
                              </a:lnTo>
                              <a:lnTo>
                                <a:pt x="11492" y="2353"/>
                              </a:lnTo>
                              <a:lnTo>
                                <a:pt x="11487" y="2428"/>
                              </a:lnTo>
                              <a:lnTo>
                                <a:pt x="11479" y="2502"/>
                              </a:lnTo>
                              <a:lnTo>
                                <a:pt x="11467" y="2575"/>
                              </a:lnTo>
                              <a:lnTo>
                                <a:pt x="11452" y="2648"/>
                              </a:lnTo>
                              <a:lnTo>
                                <a:pt x="11434" y="2719"/>
                              </a:lnTo>
                              <a:lnTo>
                                <a:pt x="11414" y="2788"/>
                              </a:lnTo>
                              <a:lnTo>
                                <a:pt x="11390" y="2857"/>
                              </a:lnTo>
                              <a:lnTo>
                                <a:pt x="11363" y="2924"/>
                              </a:lnTo>
                              <a:lnTo>
                                <a:pt x="11333" y="2989"/>
                              </a:lnTo>
                              <a:lnTo>
                                <a:pt x="11301" y="3054"/>
                              </a:lnTo>
                              <a:lnTo>
                                <a:pt x="11266" y="3116"/>
                              </a:lnTo>
                              <a:lnTo>
                                <a:pt x="11229" y="3177"/>
                              </a:lnTo>
                              <a:lnTo>
                                <a:pt x="11189" y="3236"/>
                              </a:lnTo>
                              <a:lnTo>
                                <a:pt x="11147" y="3293"/>
                              </a:lnTo>
                              <a:lnTo>
                                <a:pt x="11102" y="3348"/>
                              </a:lnTo>
                              <a:lnTo>
                                <a:pt x="11055" y="3401"/>
                              </a:lnTo>
                              <a:lnTo>
                                <a:pt x="11006" y="3452"/>
                              </a:lnTo>
                              <a:lnTo>
                                <a:pt x="10954" y="3501"/>
                              </a:lnTo>
                              <a:lnTo>
                                <a:pt x="10901" y="3548"/>
                              </a:lnTo>
                              <a:lnTo>
                                <a:pt x="10846" y="3592"/>
                              </a:lnTo>
                              <a:lnTo>
                                <a:pt x="10788" y="3635"/>
                              </a:lnTo>
                              <a:lnTo>
                                <a:pt x="10729" y="3674"/>
                              </a:lnTo>
                              <a:lnTo>
                                <a:pt x="10668" y="3712"/>
                              </a:lnTo>
                              <a:lnTo>
                                <a:pt x="10606" y="3746"/>
                              </a:lnTo>
                              <a:lnTo>
                                <a:pt x="10542" y="3778"/>
                              </a:lnTo>
                              <a:lnTo>
                                <a:pt x="10476" y="3807"/>
                              </a:lnTo>
                              <a:lnTo>
                                <a:pt x="10409" y="3834"/>
                              </a:lnTo>
                              <a:lnTo>
                                <a:pt x="10340" y="3857"/>
                              </a:lnTo>
                              <a:lnTo>
                                <a:pt x="10270" y="3878"/>
                              </a:lnTo>
                              <a:lnTo>
                                <a:pt x="10199" y="3896"/>
                              </a:lnTo>
                              <a:lnTo>
                                <a:pt x="10127" y="3910"/>
                              </a:lnTo>
                              <a:lnTo>
                                <a:pt x="10053" y="3922"/>
                              </a:lnTo>
                              <a:lnTo>
                                <a:pt x="9979" y="3930"/>
                              </a:lnTo>
                              <a:lnTo>
                                <a:pt x="11906" y="3930"/>
                              </a:lnTo>
                              <a:lnTo>
                                <a:pt x="11906" y="616"/>
                              </a:lnTo>
                            </a:path>
                          </a:pathLst>
                        </a:cu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AD6F28" id="AutoShape 40" o:spid="_x0000_s1026" style="position:absolute;margin-left:-21pt;margin-top:-79pt;width:595.3pt;height:841.9pt;z-index:-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11906,168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" path="m4297,l,,,16838r4297,l4297,3930r-2151,l2070,3928r-74,-5l1922,3915r-73,-12l1778,3889r-71,-18l1638,3850r-68,-23l1504,3800r-65,-29l1375,3739r-62,-34l1253,3667r-58,-39l1138,3586r-55,-44l1030,3495r-51,-48l931,3396r-47,-53l840,3288r-42,-57l759,3173r-38,-60l687,3051r-32,-64l626,2922r-27,-66l576,2788r-21,-69l537,2648r-14,-71l511,2504r-8,-74l498,2356r-2,-76l498,2204r5,-74l511,2056r12,-73l537,1912r18,-71l576,1772r23,-68l626,1638r29,-65l687,1509r34,-62l759,1387r39,-58l840,1272r44,-55l931,1164r48,-51l1030,1065r53,-47l1138,974r57,-42l1253,893r60,-38l1375,821r64,-32l1504,760r66,-27l1638,710r69,-21l1778,671r71,-14l1922,645r74,-8l2070,632r76,-2l4297,630,4297,t7609,616l9834,616r76,2l9985,623r74,9l10132,643r73,15l10275,676r70,21l10413,720r67,27l10546,776r64,32l10672,843r61,37l10791,920r57,42l10904,1007r53,47l11008,1103r49,51l11104,1207r44,55l11190,1319r40,59l11267,1439r35,62l11334,1565r30,65l11390,1697r24,69l11435,1835r18,71l11467,1978r12,73l11487,2125r5,75l11494,2276r-2,77l11487,2428r-8,74l11467,2575r-15,73l11434,2719r-20,69l11390,2857r-27,67l11333,2989r-32,65l11266,3116r-37,61l11189,3236r-42,57l11102,3348r-47,53l11006,3452r-52,49l10901,3548r-55,44l10788,3635r-59,39l10668,3712r-62,34l10542,3778r-66,29l10409,3834r-69,23l10270,3878r-71,18l10127,3910r-74,12l9979,3930r1927,l11906,616e" fillcolor="black [3213]" stroked="f">
                <v:path arrowok="t" o:connecttype="custom" o:connectlocs="0,10692130;1362710,2495550;1220470,2486025;1083945,2458085;955040,2413000;833755,2352675;722630,2277110;621665,2188845;533400,2087880;457835,1976755;397510,1855470;352425,1726565;324485,1590040;314960,1447800;324485,1305560;352425,1169035;397510,1040130;457835,918845;533400,807720;621665,706755;722630,618490;833755,542925;955040,482600;1083945,437515;1220470,409575;1362710,400050;7560310,391160;6340475,395605;6480175,417830;6612255,457200;6737350,513080;6852285,584200;6957695,669290;7051040,766445;7131050,875030;7197090,993775;7247890,1121410;7281545,1256030;7297420,1397000;7294245,1541780;7272020,1681480;7232650,1814195;7176135,1939290;7105015,2054860;7019925,2159635;6922135,2252980;6812915,2332990;6694170,2399030;6565900,2449195;6430645,2482850;7560310,2495550" o:connectangles="0,0,0,0,0,0,0,0,0,0,0,0,0,0,0,0,0,0,0,0,0,0,0,0,0,0,0,0,0,0,0,0,0,0,0,0,0,0,0,0,0,0,0,0,0,0,0,0,0,0,0"/>
              </v:shape>
            </w:pict>
          </mc:Fallback>
        </mc:AlternateContent>
      </w:r>
      <w:r w:rsidR="0050609D" w:rsidRPr="002E5530">
        <w:rPr>
          <w:rFonts w:ascii="Montserrat SemiBold"/>
          <w:b/>
          <w:noProof/>
          <w:color w:val="0D0D0D" w:themeColor="text1" w:themeTint="F2"/>
          <w:sz w:val="60"/>
        </w:rPr>
        <mc:AlternateContent>
          <mc:Choice Requires="wps">
            <w:drawing>
              <wp:anchor distT="0" distB="0" distL="114300" distR="114300" simplePos="0" relativeHeight="251651072" behindDoc="1" locked="0" layoutInCell="1" allowOverlap="1" wp14:anchorId="2C67DBAA" wp14:editId="18E934C1">
                <wp:simplePos x="0" y="0"/>
                <wp:positionH relativeFrom="column">
                  <wp:posOffset>48260</wp:posOffset>
                </wp:positionH>
                <wp:positionV relativeFrom="paragraph">
                  <wp:posOffset>-603250</wp:posOffset>
                </wp:positionV>
                <wp:extent cx="7245350" cy="2095500"/>
                <wp:effectExtent l="29210" t="19050" r="21590" b="19050"/>
                <wp:wrapNone/>
                <wp:docPr id="24" name="Freeform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245350" cy="2095500"/>
                        </a:xfrm>
                        <a:custGeom>
                          <a:avLst/>
                          <a:gdLst>
                            <a:gd name="T0" fmla="+- 0 2146 496"/>
                            <a:gd name="T1" fmla="*/ T0 w 11410"/>
                            <a:gd name="T2" fmla="+- 0 630 630"/>
                            <a:gd name="T3" fmla="*/ 630 h 3300"/>
                            <a:gd name="T4" fmla="+- 0 1996 496"/>
                            <a:gd name="T5" fmla="*/ T4 w 11410"/>
                            <a:gd name="T6" fmla="+- 0 637 630"/>
                            <a:gd name="T7" fmla="*/ 637 h 3300"/>
                            <a:gd name="T8" fmla="+- 0 1849 496"/>
                            <a:gd name="T9" fmla="*/ T8 w 11410"/>
                            <a:gd name="T10" fmla="+- 0 657 630"/>
                            <a:gd name="T11" fmla="*/ 657 h 3300"/>
                            <a:gd name="T12" fmla="+- 0 1707 496"/>
                            <a:gd name="T13" fmla="*/ T12 w 11410"/>
                            <a:gd name="T14" fmla="+- 0 689 630"/>
                            <a:gd name="T15" fmla="*/ 689 h 3300"/>
                            <a:gd name="T16" fmla="+- 0 1570 496"/>
                            <a:gd name="T17" fmla="*/ T16 w 11410"/>
                            <a:gd name="T18" fmla="+- 0 733 630"/>
                            <a:gd name="T19" fmla="*/ 733 h 3300"/>
                            <a:gd name="T20" fmla="+- 0 1439 496"/>
                            <a:gd name="T21" fmla="*/ T20 w 11410"/>
                            <a:gd name="T22" fmla="+- 0 789 630"/>
                            <a:gd name="T23" fmla="*/ 789 h 3300"/>
                            <a:gd name="T24" fmla="+- 0 1313 496"/>
                            <a:gd name="T25" fmla="*/ T24 w 11410"/>
                            <a:gd name="T26" fmla="+- 0 855 630"/>
                            <a:gd name="T27" fmla="*/ 855 h 3300"/>
                            <a:gd name="T28" fmla="+- 0 1195 496"/>
                            <a:gd name="T29" fmla="*/ T28 w 11410"/>
                            <a:gd name="T30" fmla="+- 0 932 630"/>
                            <a:gd name="T31" fmla="*/ 932 h 3300"/>
                            <a:gd name="T32" fmla="+- 0 1083 496"/>
                            <a:gd name="T33" fmla="*/ T32 w 11410"/>
                            <a:gd name="T34" fmla="+- 0 1018 630"/>
                            <a:gd name="T35" fmla="*/ 1018 h 3300"/>
                            <a:gd name="T36" fmla="+- 0 979 496"/>
                            <a:gd name="T37" fmla="*/ T36 w 11410"/>
                            <a:gd name="T38" fmla="+- 0 1113 630"/>
                            <a:gd name="T39" fmla="*/ 1113 h 3300"/>
                            <a:gd name="T40" fmla="+- 0 884 496"/>
                            <a:gd name="T41" fmla="*/ T40 w 11410"/>
                            <a:gd name="T42" fmla="+- 0 1217 630"/>
                            <a:gd name="T43" fmla="*/ 1217 h 3300"/>
                            <a:gd name="T44" fmla="+- 0 798 496"/>
                            <a:gd name="T45" fmla="*/ T44 w 11410"/>
                            <a:gd name="T46" fmla="+- 0 1329 630"/>
                            <a:gd name="T47" fmla="*/ 1329 h 3300"/>
                            <a:gd name="T48" fmla="+- 0 722 496"/>
                            <a:gd name="T49" fmla="*/ T48 w 11410"/>
                            <a:gd name="T50" fmla="+- 0 1447 630"/>
                            <a:gd name="T51" fmla="*/ 1447 h 3300"/>
                            <a:gd name="T52" fmla="+- 0 655 496"/>
                            <a:gd name="T53" fmla="*/ T52 w 11410"/>
                            <a:gd name="T54" fmla="+- 0 1573 630"/>
                            <a:gd name="T55" fmla="*/ 1573 h 3300"/>
                            <a:gd name="T56" fmla="+- 0 599 496"/>
                            <a:gd name="T57" fmla="*/ T56 w 11410"/>
                            <a:gd name="T58" fmla="+- 0 1704 630"/>
                            <a:gd name="T59" fmla="*/ 1704 h 3300"/>
                            <a:gd name="T60" fmla="+- 0 555 496"/>
                            <a:gd name="T61" fmla="*/ T60 w 11410"/>
                            <a:gd name="T62" fmla="+- 0 1841 630"/>
                            <a:gd name="T63" fmla="*/ 1841 h 3300"/>
                            <a:gd name="T64" fmla="+- 0 523 496"/>
                            <a:gd name="T65" fmla="*/ T64 w 11410"/>
                            <a:gd name="T66" fmla="+- 0 1983 630"/>
                            <a:gd name="T67" fmla="*/ 1983 h 3300"/>
                            <a:gd name="T68" fmla="+- 0 503 496"/>
                            <a:gd name="T69" fmla="*/ T68 w 11410"/>
                            <a:gd name="T70" fmla="+- 0 2130 630"/>
                            <a:gd name="T71" fmla="*/ 2130 h 3300"/>
                            <a:gd name="T72" fmla="+- 0 496 496"/>
                            <a:gd name="T73" fmla="*/ T72 w 11410"/>
                            <a:gd name="T74" fmla="+- 0 2280 630"/>
                            <a:gd name="T75" fmla="*/ 2280 h 3300"/>
                            <a:gd name="T76" fmla="+- 0 503 496"/>
                            <a:gd name="T77" fmla="*/ T76 w 11410"/>
                            <a:gd name="T78" fmla="+- 0 2430 630"/>
                            <a:gd name="T79" fmla="*/ 2430 h 3300"/>
                            <a:gd name="T80" fmla="+- 0 523 496"/>
                            <a:gd name="T81" fmla="*/ T80 w 11410"/>
                            <a:gd name="T82" fmla="+- 0 2577 630"/>
                            <a:gd name="T83" fmla="*/ 2577 h 3300"/>
                            <a:gd name="T84" fmla="+- 0 555 496"/>
                            <a:gd name="T85" fmla="*/ T84 w 11410"/>
                            <a:gd name="T86" fmla="+- 0 2719 630"/>
                            <a:gd name="T87" fmla="*/ 2719 h 3300"/>
                            <a:gd name="T88" fmla="+- 0 599 496"/>
                            <a:gd name="T89" fmla="*/ T88 w 11410"/>
                            <a:gd name="T90" fmla="+- 0 2856 630"/>
                            <a:gd name="T91" fmla="*/ 2856 h 3300"/>
                            <a:gd name="T92" fmla="+- 0 655 496"/>
                            <a:gd name="T93" fmla="*/ T92 w 11410"/>
                            <a:gd name="T94" fmla="+- 0 2987 630"/>
                            <a:gd name="T95" fmla="*/ 2987 h 3300"/>
                            <a:gd name="T96" fmla="+- 0 722 496"/>
                            <a:gd name="T97" fmla="*/ T96 w 11410"/>
                            <a:gd name="T98" fmla="+- 0 3113 630"/>
                            <a:gd name="T99" fmla="*/ 3113 h 3300"/>
                            <a:gd name="T100" fmla="+- 0 798 496"/>
                            <a:gd name="T101" fmla="*/ T100 w 11410"/>
                            <a:gd name="T102" fmla="+- 0 3231 630"/>
                            <a:gd name="T103" fmla="*/ 3231 h 3300"/>
                            <a:gd name="T104" fmla="+- 0 884 496"/>
                            <a:gd name="T105" fmla="*/ T104 w 11410"/>
                            <a:gd name="T106" fmla="+- 0 3343 630"/>
                            <a:gd name="T107" fmla="*/ 3343 h 3300"/>
                            <a:gd name="T108" fmla="+- 0 979 496"/>
                            <a:gd name="T109" fmla="*/ T108 w 11410"/>
                            <a:gd name="T110" fmla="+- 0 3447 630"/>
                            <a:gd name="T111" fmla="*/ 3447 h 3300"/>
                            <a:gd name="T112" fmla="+- 0 1083 496"/>
                            <a:gd name="T113" fmla="*/ T112 w 11410"/>
                            <a:gd name="T114" fmla="+- 0 3542 630"/>
                            <a:gd name="T115" fmla="*/ 3542 h 3300"/>
                            <a:gd name="T116" fmla="+- 0 1195 496"/>
                            <a:gd name="T117" fmla="*/ T116 w 11410"/>
                            <a:gd name="T118" fmla="+- 0 3628 630"/>
                            <a:gd name="T119" fmla="*/ 3628 h 3300"/>
                            <a:gd name="T120" fmla="+- 0 1313 496"/>
                            <a:gd name="T121" fmla="*/ T120 w 11410"/>
                            <a:gd name="T122" fmla="+- 0 3705 630"/>
                            <a:gd name="T123" fmla="*/ 3705 h 3300"/>
                            <a:gd name="T124" fmla="+- 0 1439 496"/>
                            <a:gd name="T125" fmla="*/ T124 w 11410"/>
                            <a:gd name="T126" fmla="+- 0 3771 630"/>
                            <a:gd name="T127" fmla="*/ 3771 h 3300"/>
                            <a:gd name="T128" fmla="+- 0 1570 496"/>
                            <a:gd name="T129" fmla="*/ T128 w 11410"/>
                            <a:gd name="T130" fmla="+- 0 3827 630"/>
                            <a:gd name="T131" fmla="*/ 3827 h 3300"/>
                            <a:gd name="T132" fmla="+- 0 1707 496"/>
                            <a:gd name="T133" fmla="*/ T132 w 11410"/>
                            <a:gd name="T134" fmla="+- 0 3871 630"/>
                            <a:gd name="T135" fmla="*/ 3871 h 3300"/>
                            <a:gd name="T136" fmla="+- 0 1849 496"/>
                            <a:gd name="T137" fmla="*/ T136 w 11410"/>
                            <a:gd name="T138" fmla="+- 0 3903 630"/>
                            <a:gd name="T139" fmla="*/ 3903 h 3300"/>
                            <a:gd name="T140" fmla="+- 0 1996 496"/>
                            <a:gd name="T141" fmla="*/ T140 w 11410"/>
                            <a:gd name="T142" fmla="+- 0 3923 630"/>
                            <a:gd name="T143" fmla="*/ 3923 h 3300"/>
                            <a:gd name="T144" fmla="+- 0 2146 496"/>
                            <a:gd name="T145" fmla="*/ T144 w 11410"/>
                            <a:gd name="T146" fmla="+- 0 3930 630"/>
                            <a:gd name="T147" fmla="*/ 3930 h 330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</a:cxnLst>
                          <a:rect l="0" t="0" r="r" b="b"/>
                          <a:pathLst>
                            <a:path w="11410" h="3300">
                              <a:moveTo>
                                <a:pt x="11410" y="0"/>
                              </a:moveTo>
                              <a:lnTo>
                                <a:pt x="1650" y="0"/>
                              </a:lnTo>
                              <a:lnTo>
                                <a:pt x="1574" y="2"/>
                              </a:lnTo>
                              <a:lnTo>
                                <a:pt x="1500" y="7"/>
                              </a:lnTo>
                              <a:lnTo>
                                <a:pt x="1426" y="15"/>
                              </a:lnTo>
                              <a:lnTo>
                                <a:pt x="1353" y="27"/>
                              </a:lnTo>
                              <a:lnTo>
                                <a:pt x="1282" y="41"/>
                              </a:lnTo>
                              <a:lnTo>
                                <a:pt x="1211" y="59"/>
                              </a:lnTo>
                              <a:lnTo>
                                <a:pt x="1142" y="80"/>
                              </a:lnTo>
                              <a:lnTo>
                                <a:pt x="1074" y="103"/>
                              </a:lnTo>
                              <a:lnTo>
                                <a:pt x="1008" y="130"/>
                              </a:lnTo>
                              <a:lnTo>
                                <a:pt x="943" y="159"/>
                              </a:lnTo>
                              <a:lnTo>
                                <a:pt x="879" y="191"/>
                              </a:lnTo>
                              <a:lnTo>
                                <a:pt x="817" y="225"/>
                              </a:lnTo>
                              <a:lnTo>
                                <a:pt x="757" y="263"/>
                              </a:lnTo>
                              <a:lnTo>
                                <a:pt x="699" y="302"/>
                              </a:lnTo>
                              <a:lnTo>
                                <a:pt x="642" y="344"/>
                              </a:lnTo>
                              <a:lnTo>
                                <a:pt x="587" y="388"/>
                              </a:lnTo>
                              <a:lnTo>
                                <a:pt x="534" y="435"/>
                              </a:lnTo>
                              <a:lnTo>
                                <a:pt x="483" y="483"/>
                              </a:lnTo>
                              <a:lnTo>
                                <a:pt x="435" y="534"/>
                              </a:lnTo>
                              <a:lnTo>
                                <a:pt x="388" y="587"/>
                              </a:lnTo>
                              <a:lnTo>
                                <a:pt x="344" y="642"/>
                              </a:lnTo>
                              <a:lnTo>
                                <a:pt x="302" y="699"/>
                              </a:lnTo>
                              <a:lnTo>
                                <a:pt x="263" y="757"/>
                              </a:lnTo>
                              <a:lnTo>
                                <a:pt x="226" y="817"/>
                              </a:lnTo>
                              <a:lnTo>
                                <a:pt x="191" y="879"/>
                              </a:lnTo>
                              <a:lnTo>
                                <a:pt x="159" y="943"/>
                              </a:lnTo>
                              <a:lnTo>
                                <a:pt x="130" y="1008"/>
                              </a:lnTo>
                              <a:lnTo>
                                <a:pt x="103" y="1074"/>
                              </a:lnTo>
                              <a:lnTo>
                                <a:pt x="80" y="1142"/>
                              </a:lnTo>
                              <a:lnTo>
                                <a:pt x="59" y="1211"/>
                              </a:lnTo>
                              <a:lnTo>
                                <a:pt x="41" y="1282"/>
                              </a:lnTo>
                              <a:lnTo>
                                <a:pt x="27" y="1353"/>
                              </a:lnTo>
                              <a:lnTo>
                                <a:pt x="15" y="1426"/>
                              </a:lnTo>
                              <a:lnTo>
                                <a:pt x="7" y="1500"/>
                              </a:lnTo>
                              <a:lnTo>
                                <a:pt x="2" y="1574"/>
                              </a:lnTo>
                              <a:lnTo>
                                <a:pt x="0" y="1650"/>
                              </a:lnTo>
                              <a:lnTo>
                                <a:pt x="2" y="1726"/>
                              </a:lnTo>
                              <a:lnTo>
                                <a:pt x="7" y="1800"/>
                              </a:lnTo>
                              <a:lnTo>
                                <a:pt x="15" y="1874"/>
                              </a:lnTo>
                              <a:lnTo>
                                <a:pt x="27" y="1947"/>
                              </a:lnTo>
                              <a:lnTo>
                                <a:pt x="41" y="2018"/>
                              </a:lnTo>
                              <a:lnTo>
                                <a:pt x="59" y="2089"/>
                              </a:lnTo>
                              <a:lnTo>
                                <a:pt x="80" y="2158"/>
                              </a:lnTo>
                              <a:lnTo>
                                <a:pt x="103" y="2226"/>
                              </a:lnTo>
                              <a:lnTo>
                                <a:pt x="130" y="2292"/>
                              </a:lnTo>
                              <a:lnTo>
                                <a:pt x="159" y="2357"/>
                              </a:lnTo>
                              <a:lnTo>
                                <a:pt x="191" y="2421"/>
                              </a:lnTo>
                              <a:lnTo>
                                <a:pt x="226" y="2483"/>
                              </a:lnTo>
                              <a:lnTo>
                                <a:pt x="263" y="2543"/>
                              </a:lnTo>
                              <a:lnTo>
                                <a:pt x="302" y="2601"/>
                              </a:lnTo>
                              <a:lnTo>
                                <a:pt x="344" y="2658"/>
                              </a:lnTo>
                              <a:lnTo>
                                <a:pt x="388" y="2713"/>
                              </a:lnTo>
                              <a:lnTo>
                                <a:pt x="435" y="2766"/>
                              </a:lnTo>
                              <a:lnTo>
                                <a:pt x="483" y="2817"/>
                              </a:lnTo>
                              <a:lnTo>
                                <a:pt x="534" y="2865"/>
                              </a:lnTo>
                              <a:lnTo>
                                <a:pt x="587" y="2912"/>
                              </a:lnTo>
                              <a:lnTo>
                                <a:pt x="642" y="2956"/>
                              </a:lnTo>
                              <a:lnTo>
                                <a:pt x="699" y="2998"/>
                              </a:lnTo>
                              <a:lnTo>
                                <a:pt x="757" y="3037"/>
                              </a:lnTo>
                              <a:lnTo>
                                <a:pt x="817" y="3075"/>
                              </a:lnTo>
                              <a:lnTo>
                                <a:pt x="879" y="3109"/>
                              </a:lnTo>
                              <a:lnTo>
                                <a:pt x="943" y="3141"/>
                              </a:lnTo>
                              <a:lnTo>
                                <a:pt x="1008" y="3170"/>
                              </a:lnTo>
                              <a:lnTo>
                                <a:pt x="1074" y="3197"/>
                              </a:lnTo>
                              <a:lnTo>
                                <a:pt x="1142" y="3220"/>
                              </a:lnTo>
                              <a:lnTo>
                                <a:pt x="1211" y="3241"/>
                              </a:lnTo>
                              <a:lnTo>
                                <a:pt x="1282" y="3259"/>
                              </a:lnTo>
                              <a:lnTo>
                                <a:pt x="1353" y="3273"/>
                              </a:lnTo>
                              <a:lnTo>
                                <a:pt x="1426" y="3285"/>
                              </a:lnTo>
                              <a:lnTo>
                                <a:pt x="1500" y="3293"/>
                              </a:lnTo>
                              <a:lnTo>
                                <a:pt x="1574" y="3298"/>
                              </a:lnTo>
                              <a:lnTo>
                                <a:pt x="1650" y="3300"/>
                              </a:lnTo>
                              <a:lnTo>
                                <a:pt x="11410" y="3300"/>
                              </a:lnTo>
                            </a:path>
                          </a:pathLst>
                        </a:custGeom>
                        <a:noFill/>
                        <a:ln w="25400">
                          <a:solidFill>
                            <a:srgbClr val="26252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4BCE4DA" id="Freeform 31" o:spid="_x0000_s1026" style="position:absolute;z-index:-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points="574.3pt,-47.5pt,86.3pt,-47.5pt,82.5pt,-47.4pt,78.8pt,-47.15pt,75.1pt,-46.75pt,71.45pt,-46.15pt,67.9pt,-45.45pt,64.35pt,-44.55pt,60.9pt,-43.5pt,57.5pt,-42.35pt,54.2pt,-41pt,50.95pt,-39.55pt,47.75pt,-37.95pt,44.65pt,-36.25pt,41.65pt,-34.35pt,38.75pt,-32.4pt,35.9pt,-30.3pt,33.15pt,-28.1pt,30.5pt,-25.75pt,27.95pt,-23.35pt,25.55pt,-20.8pt,23.2pt,-18.15pt,21pt,-15.4pt,18.9pt,-12.55pt,16.95pt,-9.65pt,15.1pt,-6.65pt,13.35pt,-3.55pt,11.75pt,-.35pt,10.3pt,2.9pt,8.95pt,6.2pt,7.8pt,9.6pt,6.75pt,13.05pt,5.85pt,16.6pt,5.15pt,20.15pt,4.55pt,23.8pt,4.15pt,27.5pt,3.9pt,31.2pt,3.8pt,35pt,3.9pt,38.8pt,4.15pt,42.5pt,4.55pt,46.2pt,5.15pt,49.85pt,5.85pt,53.4pt,6.75pt,56.95pt,7.8pt,60.4pt,8.95pt,63.8pt,10.3pt,67.1pt,11.75pt,70.35pt,13.35pt,73.55pt,15.1pt,76.65pt,16.95pt,79.65pt,18.9pt,82.55pt,21pt,85.4pt,23.2pt,88.15pt,25.55pt,90.8pt,27.95pt,93.35pt,30.5pt,95.75pt,33.15pt,98.1pt,35.9pt,100.3pt,38.75pt,102.4pt,41.65pt,104.35pt,44.65pt,106.25pt,47.75pt,107.95pt,50.95pt,109.55pt,54.2pt,111pt,57.5pt,112.35pt,60.9pt,113.5pt,64.35pt,114.55pt,67.9pt,115.45pt,71.45pt,116.15pt,75.1pt,116.75pt,78.8pt,117.15pt,82.5pt,117.4pt,86.3pt,117.5pt,574.3pt,117.5pt" coordsize="11410,3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" filled="f" strokecolor="#262525" strokeweight="2pt">
                <v:path arrowok="t" o:connecttype="custom" o:connectlocs="1047750,400050;952500,404495;859155,417195;768985,437515;681990,465455;598805,501015;518795,542925;443865,591820;372745,646430;306705,706755;246380,772795;191770,843915;143510,918845;100965,998855;65405,1082040;37465,1169035;17145,1259205;4445,1352550;0,1447800;4445,1543050;17145,1636395;37465,1726565;65405,1813560;100965,1896745;143510,1976755;191770,2051685;246380,2122805;306705,2188845;372745,2249170;443865,2303780;518795,2352675;598805,2394585;681990,2430145;768985,2458085;859155,2478405;952500,2491105;1047750,2495550" o:connectangles="0,0,0,0,0,0,0,0,0,0,0,0,0,0,0,0,0,0,0,0,0,0,0,0,0,0,0,0,0,0,0,0,0,0,0,0,0"/>
              </v:polyline>
            </w:pict>
          </mc:Fallback>
        </mc:AlternateContent>
      </w:r>
      <w:r w:rsidR="000138A8" w:rsidRPr="002E5530">
        <w:rPr>
          <w:rFonts w:ascii="Montserrat SemiBold"/>
          <w:b/>
          <w:color w:val="0D0D0D" w:themeColor="text1" w:themeTint="F2"/>
          <w:sz w:val="60"/>
        </w:rPr>
        <w:t>VINCENT</w:t>
      </w:r>
      <w:r w:rsidR="00DF7047" w:rsidRPr="002E5530">
        <w:rPr>
          <w:rFonts w:ascii="Montserrat SemiBold"/>
          <w:b/>
          <w:color w:val="0D0D0D" w:themeColor="text1" w:themeTint="F2"/>
          <w:sz w:val="60"/>
        </w:rPr>
        <w:t xml:space="preserve"> OKEKE</w:t>
      </w:r>
    </w:p>
    <w:p w14:paraId="0D52759B" w14:textId="344DAF80" w:rsidR="00854184" w:rsidRPr="000F2D41" w:rsidRDefault="000138A8">
      <w:pPr>
        <w:pStyle w:val="Heading1"/>
        <w:spacing w:line="371" w:lineRule="exact"/>
        <w:ind w:left="4083" w:right="1117"/>
        <w:jc w:val="center"/>
        <w:rPr>
          <w:bCs/>
          <w:color w:val="F79646" w:themeColor="accent6"/>
          <w:sz w:val="24"/>
          <w:szCs w:val="24"/>
        </w:rPr>
      </w:pPr>
      <w:r w:rsidRPr="000F2D41">
        <w:rPr>
          <w:bCs/>
          <w:color w:val="F79646" w:themeColor="accent6"/>
          <w:sz w:val="24"/>
          <w:szCs w:val="24"/>
        </w:rPr>
        <w:t>Project Management</w:t>
      </w:r>
      <w:r w:rsidR="000F2D41" w:rsidRPr="000F2D41">
        <w:rPr>
          <w:bCs/>
          <w:color w:val="F79646" w:themeColor="accent6"/>
          <w:sz w:val="24"/>
          <w:szCs w:val="24"/>
        </w:rPr>
        <w:t xml:space="preserve"> </w:t>
      </w:r>
      <w:r w:rsidR="000F2D41" w:rsidRPr="000F2D41">
        <w:rPr>
          <w:color w:val="F79646" w:themeColor="accent6"/>
        </w:rPr>
        <w:t>|</w:t>
      </w:r>
      <w:r w:rsidR="000F2D41" w:rsidRPr="000F2D41">
        <w:rPr>
          <w:color w:val="F79646" w:themeColor="accent6"/>
        </w:rPr>
        <w:t xml:space="preserve"> </w:t>
      </w:r>
      <w:r w:rsidRPr="000F2D41">
        <w:rPr>
          <w:bCs/>
          <w:color w:val="F79646" w:themeColor="accent6"/>
          <w:sz w:val="24"/>
          <w:szCs w:val="24"/>
        </w:rPr>
        <w:t xml:space="preserve">Marketing </w:t>
      </w:r>
      <w:r w:rsidR="000F2D41" w:rsidRPr="000F2D41">
        <w:rPr>
          <w:color w:val="F79646" w:themeColor="accent6"/>
        </w:rPr>
        <w:t>|</w:t>
      </w:r>
      <w:r w:rsidR="000F2D41" w:rsidRPr="000F2D41">
        <w:rPr>
          <w:color w:val="F79646" w:themeColor="accent6"/>
        </w:rPr>
        <w:t xml:space="preserve"> </w:t>
      </w:r>
      <w:r w:rsidRPr="000F2D41">
        <w:rPr>
          <w:bCs/>
          <w:color w:val="F79646" w:themeColor="accent6"/>
          <w:sz w:val="24"/>
          <w:szCs w:val="24"/>
        </w:rPr>
        <w:t>Business</w:t>
      </w:r>
    </w:p>
    <w:p w14:paraId="2F767F7F" w14:textId="5EC61F46" w:rsidR="00854184" w:rsidRDefault="00854184">
      <w:pPr>
        <w:pStyle w:val="BodyText"/>
        <w:rPr>
          <w:rFonts w:ascii="Montserrat SemiBold"/>
          <w:b/>
          <w:sz w:val="20"/>
        </w:rPr>
      </w:pPr>
    </w:p>
    <w:p w14:paraId="7005E9D9" w14:textId="445A7EFA" w:rsidR="00854184" w:rsidRDefault="00854184">
      <w:pPr>
        <w:pStyle w:val="BodyText"/>
        <w:rPr>
          <w:rFonts w:ascii="Montserrat SemiBold"/>
          <w:b/>
          <w:sz w:val="20"/>
        </w:rPr>
      </w:pPr>
    </w:p>
    <w:p w14:paraId="2DE92B4F" w14:textId="5E9C0BD7" w:rsidR="00854184" w:rsidRDefault="00854184">
      <w:pPr>
        <w:pStyle w:val="BodyText"/>
        <w:rPr>
          <w:rFonts w:ascii="Montserrat SemiBold"/>
          <w:b/>
          <w:sz w:val="20"/>
        </w:rPr>
      </w:pPr>
    </w:p>
    <w:p w14:paraId="652F4ABE" w14:textId="1193A1AF" w:rsidR="00854184" w:rsidRDefault="00854184">
      <w:pPr>
        <w:pStyle w:val="BodyText"/>
        <w:rPr>
          <w:rFonts w:ascii="Montserrat SemiBold"/>
          <w:b/>
          <w:sz w:val="20"/>
        </w:rPr>
      </w:pPr>
    </w:p>
    <w:p w14:paraId="62533B14" w14:textId="77777777" w:rsidR="00854184" w:rsidRDefault="00854184">
      <w:pPr>
        <w:pStyle w:val="BodyText"/>
        <w:rPr>
          <w:rFonts w:ascii="Montserrat SemiBold"/>
          <w:b/>
          <w:sz w:val="20"/>
        </w:rPr>
      </w:pPr>
    </w:p>
    <w:p w14:paraId="2E0E6939" w14:textId="77777777" w:rsidR="00854184" w:rsidRDefault="00854184">
      <w:pPr>
        <w:pStyle w:val="BodyText"/>
        <w:spacing w:before="13"/>
        <w:rPr>
          <w:rFonts w:ascii="Montserrat SemiBold"/>
          <w:b/>
          <w:sz w:val="22"/>
        </w:rPr>
      </w:pPr>
    </w:p>
    <w:p w14:paraId="79E78C51" w14:textId="594644EA" w:rsidR="00854184" w:rsidRDefault="0050609D">
      <w:pPr>
        <w:tabs>
          <w:tab w:val="left" w:pos="4471"/>
        </w:tabs>
        <w:spacing w:before="61"/>
        <w:ind w:left="113"/>
        <w:rPr>
          <w:rFonts w:ascii="Montserrat SemiBold"/>
          <w:b/>
          <w:sz w:val="28"/>
        </w:rPr>
      </w:pPr>
      <w:r w:rsidRPr="000138A8">
        <w:rPr>
          <w:rFonts w:ascii="Montserrat SemiBold"/>
          <w:b/>
          <w:color w:val="F79646" w:themeColor="accent6"/>
          <w:sz w:val="28"/>
        </w:rPr>
        <w:t>PROFILE</w:t>
      </w:r>
      <w:r>
        <w:rPr>
          <w:rFonts w:ascii="Montserrat SemiBold"/>
          <w:b/>
          <w:color w:val="FFFFFF"/>
          <w:sz w:val="28"/>
        </w:rPr>
        <w:tab/>
      </w:r>
      <w:r>
        <w:rPr>
          <w:rFonts w:ascii="Montserrat SemiBold"/>
          <w:b/>
          <w:color w:val="262525"/>
          <w:sz w:val="28"/>
        </w:rPr>
        <w:t>EDUCATION</w:t>
      </w:r>
    </w:p>
    <w:p w14:paraId="42FEECBF" w14:textId="08476D51" w:rsidR="00854184" w:rsidRDefault="0050609D">
      <w:pPr>
        <w:pStyle w:val="BodyText"/>
        <w:spacing w:before="11"/>
        <w:rPr>
          <w:rFonts w:ascii="Montserrat SemiBold"/>
          <w:b/>
          <w:sz w:val="23"/>
        </w:rPr>
      </w:pPr>
      <w:r>
        <w:rPr>
          <w:noProof/>
          <w:color w:val="FFFFFF"/>
        </w:rPr>
        <mc:AlternateContent>
          <mc:Choice Requires="wps">
            <w:drawing>
              <wp:anchor distT="0" distB="0" distL="114300" distR="114300" simplePos="0" relativeHeight="251652096" behindDoc="1" locked="0" layoutInCell="1" allowOverlap="1" wp14:anchorId="5FBE4B39" wp14:editId="27A2343B">
                <wp:simplePos x="0" y="0"/>
                <wp:positionH relativeFrom="column">
                  <wp:posOffset>1784350</wp:posOffset>
                </wp:positionH>
                <wp:positionV relativeFrom="paragraph">
                  <wp:posOffset>38100</wp:posOffset>
                </wp:positionV>
                <wp:extent cx="342900" cy="39370"/>
                <wp:effectExtent l="0" t="0" r="0" b="0"/>
                <wp:wrapNone/>
                <wp:docPr id="23" name="Freeform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2900" cy="39370"/>
                        </a:xfrm>
                        <a:custGeom>
                          <a:avLst/>
                          <a:gdLst>
                            <a:gd name="T0" fmla="+- 0 3758 3219"/>
                            <a:gd name="T1" fmla="*/ T0 w 540"/>
                            <a:gd name="T2" fmla="+- 0 5025 5025"/>
                            <a:gd name="T3" fmla="*/ 5025 h 62"/>
                            <a:gd name="T4" fmla="+- 0 3296 3219"/>
                            <a:gd name="T5" fmla="*/ T4 w 540"/>
                            <a:gd name="T6" fmla="+- 0 5025 5025"/>
                            <a:gd name="T7" fmla="*/ 5025 h 62"/>
                            <a:gd name="T8" fmla="+- 0 3219 3219"/>
                            <a:gd name="T9" fmla="*/ T8 w 540"/>
                            <a:gd name="T10" fmla="+- 0 5086 5025"/>
                            <a:gd name="T11" fmla="*/ 5086 h 62"/>
                            <a:gd name="T12" fmla="+- 0 3758 3219"/>
                            <a:gd name="T13" fmla="*/ T12 w 540"/>
                            <a:gd name="T14" fmla="+- 0 5086 5025"/>
                            <a:gd name="T15" fmla="*/ 5086 h 62"/>
                            <a:gd name="T16" fmla="+- 0 3758 3219"/>
                            <a:gd name="T17" fmla="*/ T16 w 540"/>
                            <a:gd name="T18" fmla="+- 0 5025 5025"/>
                            <a:gd name="T19" fmla="*/ 5025 h 6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540" h="62">
                              <a:moveTo>
                                <a:pt x="539" y="0"/>
                              </a:moveTo>
                              <a:lnTo>
                                <a:pt x="77" y="0"/>
                              </a:lnTo>
                              <a:lnTo>
                                <a:pt x="0" y="61"/>
                              </a:lnTo>
                              <a:lnTo>
                                <a:pt x="539" y="61"/>
                              </a:lnTo>
                              <a:lnTo>
                                <a:pt x="5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53E778" id="Freeform 29" o:spid="_x0000_s1026" style="position:absolute;margin-left:140.5pt;margin-top:3pt;width:27pt;height:3.1pt;z-index:-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540,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" path="m539,l77,,,61r539,l539,xe" fillcolor="#f79646 [3209]" stroked="f">
                <v:path arrowok="t" o:connecttype="custom" o:connectlocs="342265,3190875;48895,3190875;0,3229610;342265,3229610;342265,3190875" o:connectangles="0,0,0,0,0"/>
              </v:shape>
            </w:pict>
          </mc:Fallback>
        </mc:AlternateContent>
      </w:r>
      <w:r>
        <w:rPr>
          <w:noProof/>
          <w:color w:val="FFFFFF"/>
        </w:rPr>
        <mc:AlternateContent>
          <mc:Choice Requires="wps">
            <w:drawing>
              <wp:anchor distT="0" distB="0" distL="114300" distR="114300" simplePos="0" relativeHeight="251646976" behindDoc="1" locked="0" layoutInCell="1" allowOverlap="1" wp14:anchorId="5B54809F" wp14:editId="68641982">
                <wp:simplePos x="0" y="0"/>
                <wp:positionH relativeFrom="column">
                  <wp:posOffset>72390</wp:posOffset>
                </wp:positionH>
                <wp:positionV relativeFrom="paragraph">
                  <wp:posOffset>76835</wp:posOffset>
                </wp:positionV>
                <wp:extent cx="2047875" cy="0"/>
                <wp:effectExtent l="0" t="0" r="0" b="0"/>
                <wp:wrapNone/>
                <wp:docPr id="22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4787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chemeClr val="accent6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94F6E53" id="Line 39" o:spid="_x0000_s1026" style="position:absolute;z-index:-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.7pt,6.05pt" to="166.9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" strokecolor="#f79646 [3209]" strokeweight=".5pt"/>
            </w:pict>
          </mc:Fallback>
        </mc:AlternateContent>
      </w:r>
      <w:r>
        <w:rPr>
          <w:rFonts w:ascii="Montserrat SemiBold"/>
          <w:b/>
          <w:noProof/>
          <w:sz w:val="23"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 wp14:anchorId="78FEEA88" wp14:editId="67323278">
                <wp:simplePos x="0" y="0"/>
                <wp:positionH relativeFrom="column">
                  <wp:posOffset>6545580</wp:posOffset>
                </wp:positionH>
                <wp:positionV relativeFrom="paragraph">
                  <wp:posOffset>45085</wp:posOffset>
                </wp:positionV>
                <wp:extent cx="342900" cy="39370"/>
                <wp:effectExtent l="0" t="0" r="0" b="0"/>
                <wp:wrapNone/>
                <wp:docPr id="21" name="Freeform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2900" cy="39370"/>
                        </a:xfrm>
                        <a:custGeom>
                          <a:avLst/>
                          <a:gdLst>
                            <a:gd name="T0" fmla="+- 0 11220 10680"/>
                            <a:gd name="T1" fmla="*/ T0 w 540"/>
                            <a:gd name="T2" fmla="+- 0 5025 5025"/>
                            <a:gd name="T3" fmla="*/ 5025 h 62"/>
                            <a:gd name="T4" fmla="+- 0 10757 10680"/>
                            <a:gd name="T5" fmla="*/ T4 w 540"/>
                            <a:gd name="T6" fmla="+- 0 5025 5025"/>
                            <a:gd name="T7" fmla="*/ 5025 h 62"/>
                            <a:gd name="T8" fmla="+- 0 10680 10680"/>
                            <a:gd name="T9" fmla="*/ T8 w 540"/>
                            <a:gd name="T10" fmla="+- 0 5086 5025"/>
                            <a:gd name="T11" fmla="*/ 5086 h 62"/>
                            <a:gd name="T12" fmla="+- 0 11220 10680"/>
                            <a:gd name="T13" fmla="*/ T12 w 540"/>
                            <a:gd name="T14" fmla="+- 0 5086 5025"/>
                            <a:gd name="T15" fmla="*/ 5086 h 62"/>
                            <a:gd name="T16" fmla="+- 0 11220 10680"/>
                            <a:gd name="T17" fmla="*/ T16 w 540"/>
                            <a:gd name="T18" fmla="+- 0 5025 5025"/>
                            <a:gd name="T19" fmla="*/ 5025 h 6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540" h="62">
                              <a:moveTo>
                                <a:pt x="540" y="0"/>
                              </a:moveTo>
                              <a:lnTo>
                                <a:pt x="77" y="0"/>
                              </a:lnTo>
                              <a:lnTo>
                                <a:pt x="0" y="61"/>
                              </a:lnTo>
                              <a:lnTo>
                                <a:pt x="540" y="61"/>
                              </a:lnTo>
                              <a:lnTo>
                                <a:pt x="54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D41533" id="Freeform 27" o:spid="_x0000_s1026" style="position:absolute;margin-left:515.4pt;margin-top:3.55pt;width:27pt;height:3.1pt;z-index:-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540,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" path="m540,l77,,,61r540,l540,xe" fillcolor="#f79646 [3209]" stroked="f">
                <v:path arrowok="t" o:connecttype="custom" o:connectlocs="342900,3190875;48895,3190875;0,3229610;342900,3229610;342900,3190875" o:connectangles="0,0,0,0,0"/>
              </v:shape>
            </w:pict>
          </mc:Fallback>
        </mc:AlternateContent>
      </w:r>
      <w:r>
        <w:rPr>
          <w:rFonts w:ascii="Montserrat SemiBold"/>
          <w:b/>
          <w:noProof/>
          <w:sz w:val="23"/>
        </w:rPr>
        <mc:AlternateContent>
          <mc:Choice Requires="wps">
            <w:drawing>
              <wp:anchor distT="0" distB="0" distL="114300" distR="114300" simplePos="0" relativeHeight="251653120" behindDoc="1" locked="0" layoutInCell="1" allowOverlap="1" wp14:anchorId="3F24F0E9" wp14:editId="76D42735">
                <wp:simplePos x="0" y="0"/>
                <wp:positionH relativeFrom="column">
                  <wp:posOffset>2856865</wp:posOffset>
                </wp:positionH>
                <wp:positionV relativeFrom="paragraph">
                  <wp:posOffset>84455</wp:posOffset>
                </wp:positionV>
                <wp:extent cx="4016375" cy="0"/>
                <wp:effectExtent l="0" t="0" r="0" b="0"/>
                <wp:wrapNone/>
                <wp:docPr id="20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63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chemeClr val="accent6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ACE29D3" id="Line 28" o:spid="_x0000_s1026" style="position:absolute;z-index:-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4.95pt,6.65pt" to="541.2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" strokecolor="#f79646 [3209]"/>
            </w:pict>
          </mc:Fallback>
        </mc:AlternateContent>
      </w:r>
    </w:p>
    <w:p w14:paraId="48CD35D3" w14:textId="77777777" w:rsidR="00854184" w:rsidRDefault="00854184">
      <w:pPr>
        <w:rPr>
          <w:rFonts w:ascii="Montserrat SemiBold"/>
          <w:sz w:val="23"/>
        </w:rPr>
        <w:sectPr w:rsidR="00854184">
          <w:type w:val="continuous"/>
          <w:pgSz w:w="11910" w:h="16840"/>
          <w:pgMar w:top="1580" w:right="600" w:bottom="280" w:left="420" w:header="720" w:footer="720" w:gutter="0"/>
          <w:cols w:space="720"/>
        </w:sectPr>
      </w:pPr>
    </w:p>
    <w:p w14:paraId="0396C2B6" w14:textId="356B121F" w:rsidR="00854184" w:rsidRPr="007B7688" w:rsidRDefault="000138A8">
      <w:pPr>
        <w:pStyle w:val="BodyText"/>
        <w:spacing w:before="101" w:line="273" w:lineRule="auto"/>
        <w:ind w:left="113" w:right="20"/>
        <w:rPr>
          <w:color w:val="E36C0A" w:themeColor="accent6" w:themeShade="BF"/>
        </w:rPr>
      </w:pPr>
      <w:r w:rsidRPr="007B7688">
        <w:rPr>
          <w:color w:val="E36C0A" w:themeColor="accent6" w:themeShade="BF"/>
        </w:rPr>
        <w:t xml:space="preserve">I am a highly tech savvy </w:t>
      </w:r>
      <w:r w:rsidRPr="007B7688">
        <w:rPr>
          <w:color w:val="E36C0A" w:themeColor="accent6" w:themeShade="BF"/>
        </w:rPr>
        <w:t>professional</w:t>
      </w:r>
      <w:r w:rsidRPr="007B7688">
        <w:rPr>
          <w:color w:val="E36C0A" w:themeColor="accent6" w:themeShade="BF"/>
        </w:rPr>
        <w:t xml:space="preserve"> who has worked in a number of local and international </w:t>
      </w:r>
      <w:r w:rsidR="002E5530" w:rsidRPr="007B7688">
        <w:rPr>
          <w:color w:val="E36C0A" w:themeColor="accent6" w:themeShade="BF"/>
        </w:rPr>
        <w:t>organization</w:t>
      </w:r>
      <w:r w:rsidR="002E5530">
        <w:rPr>
          <w:color w:val="E36C0A" w:themeColor="accent6" w:themeShade="BF"/>
        </w:rPr>
        <w:t>s</w:t>
      </w:r>
      <w:r w:rsidRPr="007B7688">
        <w:rPr>
          <w:color w:val="E36C0A" w:themeColor="accent6" w:themeShade="BF"/>
        </w:rPr>
        <w:t xml:space="preserve">. My </w:t>
      </w:r>
      <w:r w:rsidR="002E5530">
        <w:rPr>
          <w:color w:val="E36C0A" w:themeColor="accent6" w:themeShade="BF"/>
        </w:rPr>
        <w:t xml:space="preserve">core </w:t>
      </w:r>
      <w:r w:rsidRPr="007B7688">
        <w:rPr>
          <w:color w:val="E36C0A" w:themeColor="accent6" w:themeShade="BF"/>
        </w:rPr>
        <w:t xml:space="preserve">skills </w:t>
      </w:r>
      <w:r w:rsidR="002E5530">
        <w:rPr>
          <w:color w:val="E36C0A" w:themeColor="accent6" w:themeShade="BF"/>
        </w:rPr>
        <w:t>include</w:t>
      </w:r>
      <w:r w:rsidRPr="007B7688">
        <w:rPr>
          <w:color w:val="E36C0A" w:themeColor="accent6" w:themeShade="BF"/>
        </w:rPr>
        <w:t xml:space="preserve"> business and marketing strategy</w:t>
      </w:r>
      <w:r w:rsidR="002E5530">
        <w:rPr>
          <w:color w:val="E36C0A" w:themeColor="accent6" w:themeShade="BF"/>
        </w:rPr>
        <w:t xml:space="preserve">/consultancy, and project </w:t>
      </w:r>
      <w:r w:rsidRPr="007B7688">
        <w:rPr>
          <w:color w:val="E36C0A" w:themeColor="accent6" w:themeShade="BF"/>
        </w:rPr>
        <w:t>man</w:t>
      </w:r>
      <w:r w:rsidRPr="007B7688">
        <w:rPr>
          <w:color w:val="E36C0A" w:themeColor="accent6" w:themeShade="BF"/>
        </w:rPr>
        <w:t>age</w:t>
      </w:r>
      <w:r w:rsidRPr="007B7688">
        <w:rPr>
          <w:color w:val="E36C0A" w:themeColor="accent6" w:themeShade="BF"/>
        </w:rPr>
        <w:t xml:space="preserve">ment. </w:t>
      </w:r>
      <w:r w:rsidR="00460D6E">
        <w:rPr>
          <w:color w:val="E36C0A" w:themeColor="accent6" w:themeShade="BF"/>
        </w:rPr>
        <w:t>I possess a total of 10 years post-graduate professional work experience.</w:t>
      </w:r>
    </w:p>
    <w:p w14:paraId="49B8788A" w14:textId="1D08E1A2" w:rsidR="00854184" w:rsidRDefault="00854184">
      <w:pPr>
        <w:pStyle w:val="BodyText"/>
        <w:spacing w:before="11"/>
        <w:rPr>
          <w:sz w:val="20"/>
        </w:rPr>
      </w:pPr>
    </w:p>
    <w:p w14:paraId="44F5175B" w14:textId="7714CFE8" w:rsidR="00854184" w:rsidRDefault="00854184">
      <w:pPr>
        <w:pStyle w:val="BodyText"/>
        <w:spacing w:line="273" w:lineRule="auto"/>
        <w:ind w:left="113" w:right="115"/>
        <w:rPr>
          <w:rFonts w:ascii="Open Sans SemiBold"/>
          <w:b/>
        </w:rPr>
      </w:pPr>
    </w:p>
    <w:p w14:paraId="098DD401" w14:textId="142986EA" w:rsidR="00854184" w:rsidRDefault="00854184">
      <w:pPr>
        <w:pStyle w:val="BodyText"/>
        <w:spacing w:before="10"/>
        <w:rPr>
          <w:rFonts w:ascii="Open Sans SemiBold"/>
          <w:b/>
          <w:sz w:val="21"/>
        </w:rPr>
      </w:pPr>
    </w:p>
    <w:p w14:paraId="210AEAF4" w14:textId="56693002" w:rsidR="00854184" w:rsidRPr="001F542A" w:rsidRDefault="0050609D">
      <w:pPr>
        <w:pStyle w:val="Heading1"/>
        <w:rPr>
          <w:b/>
          <w:color w:val="F79646" w:themeColor="accent6"/>
        </w:rPr>
      </w:pPr>
      <w:r w:rsidRPr="001F542A">
        <w:rPr>
          <w:b/>
          <w:color w:val="F79646" w:themeColor="accent6"/>
        </w:rPr>
        <w:t>CONTACT</w:t>
      </w:r>
    </w:p>
    <w:p w14:paraId="3AE45C25" w14:textId="097513C4" w:rsidR="00854184" w:rsidRDefault="0050609D" w:rsidP="002336E9">
      <w:pPr>
        <w:pStyle w:val="BodyText"/>
        <w:spacing w:before="100"/>
        <w:ind w:firstLine="720"/>
        <w:rPr>
          <w:rFonts w:ascii="Open Sans SemiBold"/>
          <w:b/>
          <w:color w:val="444749"/>
        </w:rPr>
      </w:pPr>
      <w:r>
        <w:rPr>
          <w:noProof/>
          <w:color w:val="FFFFFF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5FBE4B39" wp14:editId="4FB0AD25">
                <wp:simplePos x="0" y="0"/>
                <wp:positionH relativeFrom="column">
                  <wp:posOffset>1776730</wp:posOffset>
                </wp:positionH>
                <wp:positionV relativeFrom="paragraph">
                  <wp:posOffset>104775</wp:posOffset>
                </wp:positionV>
                <wp:extent cx="342900" cy="39370"/>
                <wp:effectExtent l="0" t="0" r="0" b="0"/>
                <wp:wrapNone/>
                <wp:docPr id="19" name="Freeform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2900" cy="39370"/>
                        </a:xfrm>
                        <a:custGeom>
                          <a:avLst/>
                          <a:gdLst>
                            <a:gd name="T0" fmla="+- 0 3758 3219"/>
                            <a:gd name="T1" fmla="*/ T0 w 540"/>
                            <a:gd name="T2" fmla="+- 0 5025 5025"/>
                            <a:gd name="T3" fmla="*/ 5025 h 62"/>
                            <a:gd name="T4" fmla="+- 0 3296 3219"/>
                            <a:gd name="T5" fmla="*/ T4 w 540"/>
                            <a:gd name="T6" fmla="+- 0 5025 5025"/>
                            <a:gd name="T7" fmla="*/ 5025 h 62"/>
                            <a:gd name="T8" fmla="+- 0 3219 3219"/>
                            <a:gd name="T9" fmla="*/ T8 w 540"/>
                            <a:gd name="T10" fmla="+- 0 5086 5025"/>
                            <a:gd name="T11" fmla="*/ 5086 h 62"/>
                            <a:gd name="T12" fmla="+- 0 3758 3219"/>
                            <a:gd name="T13" fmla="*/ T12 w 540"/>
                            <a:gd name="T14" fmla="+- 0 5086 5025"/>
                            <a:gd name="T15" fmla="*/ 5086 h 62"/>
                            <a:gd name="T16" fmla="+- 0 3758 3219"/>
                            <a:gd name="T17" fmla="*/ T16 w 540"/>
                            <a:gd name="T18" fmla="+- 0 5025 5025"/>
                            <a:gd name="T19" fmla="*/ 5025 h 6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540" h="62">
                              <a:moveTo>
                                <a:pt x="539" y="0"/>
                              </a:moveTo>
                              <a:lnTo>
                                <a:pt x="77" y="0"/>
                              </a:lnTo>
                              <a:lnTo>
                                <a:pt x="0" y="61"/>
                              </a:lnTo>
                              <a:lnTo>
                                <a:pt x="539" y="61"/>
                              </a:lnTo>
                              <a:lnTo>
                                <a:pt x="5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E1A213" id="Freeform 42" o:spid="_x0000_s1026" style="position:absolute;margin-left:139.9pt;margin-top:8.25pt;width:27pt;height:3.1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540,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" path="m539,l77,,,61r539,l539,xe" fillcolor="#f79646 [3209]" stroked="f">
                <v:path arrowok="t" o:connecttype="custom" o:connectlocs="342265,3190875;48895,3190875;0,3229610;342265,3229610;342265,3190875" o:connectangles="0,0,0,0,0"/>
              </v:shape>
            </w:pict>
          </mc:Fallback>
        </mc:AlternateContent>
      </w:r>
      <w:r>
        <w:rPr>
          <w:rFonts w:ascii="Arial"/>
          <w:noProof/>
          <w:color w:val="FFFFFF"/>
        </w:rPr>
        <mc:AlternateContent>
          <mc:Choice Requires="wps">
            <w:drawing>
              <wp:anchor distT="0" distB="0" distL="114300" distR="114300" simplePos="0" relativeHeight="251650048" behindDoc="1" locked="0" layoutInCell="1" allowOverlap="1" wp14:anchorId="6755789E" wp14:editId="235590BC">
                <wp:simplePos x="0" y="0"/>
                <wp:positionH relativeFrom="column">
                  <wp:posOffset>64770</wp:posOffset>
                </wp:positionH>
                <wp:positionV relativeFrom="paragraph">
                  <wp:posOffset>144780</wp:posOffset>
                </wp:positionV>
                <wp:extent cx="2047875" cy="0"/>
                <wp:effectExtent l="0" t="0" r="0" b="0"/>
                <wp:wrapNone/>
                <wp:docPr id="18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4787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chemeClr val="accent6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FEDE8F6" id="Line 32" o:spid="_x0000_s1026" style="position:absolute;z-index:-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.1pt,11.4pt" to="166.35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" strokecolor="#f79646 [3209]" strokeweight=".5pt"/>
            </w:pict>
          </mc:Fallback>
        </mc:AlternateContent>
      </w:r>
      <w:r>
        <w:br w:type="column"/>
      </w:r>
      <w:r w:rsidR="002336E9">
        <w:t xml:space="preserve">  </w:t>
      </w:r>
      <w:r w:rsidR="000138A8" w:rsidRPr="000138A8">
        <w:rPr>
          <w:rFonts w:ascii="Open Sans SemiBold"/>
          <w:b/>
          <w:color w:val="444749"/>
        </w:rPr>
        <w:t>Master in Human Resource and Industrial Relations (MHRIR)</w:t>
      </w:r>
    </w:p>
    <w:p w14:paraId="39C3DE0F" w14:textId="2775D662" w:rsidR="002336E9" w:rsidRPr="002336E9" w:rsidRDefault="000138A8" w:rsidP="002336E9">
      <w:pPr>
        <w:pStyle w:val="BodyText"/>
        <w:spacing w:before="35"/>
        <w:ind w:firstLine="116"/>
      </w:pPr>
      <w:r>
        <w:rPr>
          <w:color w:val="444749"/>
        </w:rPr>
        <w:t xml:space="preserve">Lagos State University, </w:t>
      </w:r>
      <w:proofErr w:type="spellStart"/>
      <w:r>
        <w:rPr>
          <w:color w:val="444749"/>
        </w:rPr>
        <w:t>Ojo</w:t>
      </w:r>
      <w:proofErr w:type="spellEnd"/>
      <w:r w:rsidR="002336E9">
        <w:rPr>
          <w:color w:val="444749"/>
        </w:rPr>
        <w:t xml:space="preserve"> | 201</w:t>
      </w:r>
      <w:r w:rsidR="000F2D41">
        <w:rPr>
          <w:color w:val="444749"/>
        </w:rPr>
        <w:t>4</w:t>
      </w:r>
      <w:r w:rsidR="002336E9">
        <w:rPr>
          <w:color w:val="444749"/>
        </w:rPr>
        <w:t xml:space="preserve"> - 201</w:t>
      </w:r>
      <w:r w:rsidR="000F2D41">
        <w:rPr>
          <w:color w:val="444749"/>
        </w:rPr>
        <w:t>6</w:t>
      </w:r>
    </w:p>
    <w:p w14:paraId="4FC825CC" w14:textId="2FBB3DD9" w:rsidR="00854184" w:rsidRDefault="00854184">
      <w:pPr>
        <w:pStyle w:val="BodyText"/>
        <w:spacing w:before="12"/>
        <w:rPr>
          <w:sz w:val="20"/>
        </w:rPr>
      </w:pPr>
    </w:p>
    <w:p w14:paraId="4C5EF5AD" w14:textId="20EAB3B8" w:rsidR="00854184" w:rsidRDefault="0050609D" w:rsidP="002336E9">
      <w:pPr>
        <w:pStyle w:val="BodyText"/>
        <w:ind w:firstLine="116"/>
        <w:rPr>
          <w:rFonts w:ascii="Open Sans SemiBold"/>
          <w:b/>
        </w:rPr>
      </w:pPr>
      <w:r>
        <w:rPr>
          <w:rFonts w:ascii="Open Sans SemiBold"/>
          <w:b/>
          <w:color w:val="444749"/>
        </w:rPr>
        <w:t>Bachelor of Art</w:t>
      </w:r>
      <w:r w:rsidR="000138A8">
        <w:rPr>
          <w:rFonts w:ascii="Open Sans SemiBold"/>
          <w:b/>
          <w:color w:val="444749"/>
        </w:rPr>
        <w:t>, Mass Communications</w:t>
      </w:r>
    </w:p>
    <w:p w14:paraId="7203BD45" w14:textId="29360B99" w:rsidR="00854184" w:rsidRDefault="000138A8" w:rsidP="002336E9">
      <w:pPr>
        <w:pStyle w:val="BodyText"/>
        <w:spacing w:before="35"/>
        <w:ind w:firstLine="116"/>
        <w:rPr>
          <w:color w:val="444749"/>
        </w:rPr>
      </w:pPr>
      <w:r>
        <w:rPr>
          <w:color w:val="444749"/>
        </w:rPr>
        <w:t xml:space="preserve">Anambra State University, </w:t>
      </w:r>
      <w:proofErr w:type="spellStart"/>
      <w:r>
        <w:rPr>
          <w:color w:val="444749"/>
        </w:rPr>
        <w:t>Uli</w:t>
      </w:r>
      <w:proofErr w:type="spellEnd"/>
      <w:r w:rsidR="0050609D">
        <w:rPr>
          <w:color w:val="444749"/>
        </w:rPr>
        <w:t xml:space="preserve"> | 20</w:t>
      </w:r>
      <w:r>
        <w:rPr>
          <w:color w:val="444749"/>
        </w:rPr>
        <w:t>05</w:t>
      </w:r>
      <w:r w:rsidR="0050609D">
        <w:rPr>
          <w:color w:val="444749"/>
        </w:rPr>
        <w:t xml:space="preserve"> </w:t>
      </w:r>
      <w:r>
        <w:rPr>
          <w:color w:val="444749"/>
        </w:rPr>
        <w:t>–</w:t>
      </w:r>
      <w:r w:rsidR="0050609D">
        <w:rPr>
          <w:color w:val="444749"/>
        </w:rPr>
        <w:t xml:space="preserve"> 20</w:t>
      </w:r>
      <w:r>
        <w:rPr>
          <w:color w:val="444749"/>
        </w:rPr>
        <w:t>09</w:t>
      </w:r>
    </w:p>
    <w:p w14:paraId="0A8C7BF7" w14:textId="6367417B" w:rsidR="000138A8" w:rsidRDefault="000138A8" w:rsidP="002336E9">
      <w:pPr>
        <w:pStyle w:val="BodyText"/>
        <w:spacing w:before="35"/>
        <w:ind w:firstLine="116"/>
        <w:rPr>
          <w:color w:val="444749"/>
        </w:rPr>
      </w:pPr>
    </w:p>
    <w:p w14:paraId="1B5C76CB" w14:textId="743C286B" w:rsidR="000138A8" w:rsidRDefault="000138A8" w:rsidP="000138A8">
      <w:pPr>
        <w:tabs>
          <w:tab w:val="left" w:pos="4471"/>
        </w:tabs>
        <w:spacing w:before="61"/>
        <w:ind w:left="113"/>
        <w:rPr>
          <w:rFonts w:ascii="Montserrat SemiBold"/>
          <w:b/>
          <w:sz w:val="23"/>
        </w:rPr>
      </w:pPr>
      <w:r>
        <w:rPr>
          <w:rFonts w:ascii="Montserrat SemiBold"/>
          <w:b/>
          <w:color w:val="262525"/>
          <w:sz w:val="28"/>
        </w:rPr>
        <w:t>PROFESSIONAL CERTIFICATIONS</w:t>
      </w:r>
      <w:r>
        <w:rPr>
          <w:noProof/>
          <w:color w:val="FFFFFF"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45460191" wp14:editId="7DC276E7">
                <wp:simplePos x="0" y="0"/>
                <wp:positionH relativeFrom="column">
                  <wp:posOffset>1784350</wp:posOffset>
                </wp:positionH>
                <wp:positionV relativeFrom="paragraph">
                  <wp:posOffset>38100</wp:posOffset>
                </wp:positionV>
                <wp:extent cx="342900" cy="39370"/>
                <wp:effectExtent l="3175" t="0" r="6350" b="8255"/>
                <wp:wrapNone/>
                <wp:docPr id="42" name="Freeform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2900" cy="39370"/>
                        </a:xfrm>
                        <a:custGeom>
                          <a:avLst/>
                          <a:gdLst>
                            <a:gd name="T0" fmla="+- 0 3758 3219"/>
                            <a:gd name="T1" fmla="*/ T0 w 540"/>
                            <a:gd name="T2" fmla="+- 0 5025 5025"/>
                            <a:gd name="T3" fmla="*/ 5025 h 62"/>
                            <a:gd name="T4" fmla="+- 0 3296 3219"/>
                            <a:gd name="T5" fmla="*/ T4 w 540"/>
                            <a:gd name="T6" fmla="+- 0 5025 5025"/>
                            <a:gd name="T7" fmla="*/ 5025 h 62"/>
                            <a:gd name="T8" fmla="+- 0 3219 3219"/>
                            <a:gd name="T9" fmla="*/ T8 w 540"/>
                            <a:gd name="T10" fmla="+- 0 5086 5025"/>
                            <a:gd name="T11" fmla="*/ 5086 h 62"/>
                            <a:gd name="T12" fmla="+- 0 3758 3219"/>
                            <a:gd name="T13" fmla="*/ T12 w 540"/>
                            <a:gd name="T14" fmla="+- 0 5086 5025"/>
                            <a:gd name="T15" fmla="*/ 5086 h 62"/>
                            <a:gd name="T16" fmla="+- 0 3758 3219"/>
                            <a:gd name="T17" fmla="*/ T16 w 540"/>
                            <a:gd name="T18" fmla="+- 0 5025 5025"/>
                            <a:gd name="T19" fmla="*/ 5025 h 6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540" h="62">
                              <a:moveTo>
                                <a:pt x="539" y="0"/>
                              </a:moveTo>
                              <a:lnTo>
                                <a:pt x="77" y="0"/>
                              </a:lnTo>
                              <a:lnTo>
                                <a:pt x="0" y="61"/>
                              </a:lnTo>
                              <a:lnTo>
                                <a:pt x="539" y="61"/>
                              </a:lnTo>
                              <a:lnTo>
                                <a:pt x="53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799AB3" id="Freeform 29" o:spid="_x0000_s1026" style="position:absolute;margin-left:140.5pt;margin-top:3pt;width:27pt;height:3.1pt;z-index:-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540,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" path="m539,l77,,,61r539,l539,xe" stroked="f">
                <v:path arrowok="t" o:connecttype="custom" o:connectlocs="342265,3190875;48895,3190875;0,3229610;342265,3229610;342265,3190875" o:connectangles="0,0,0,0,0"/>
              </v:shape>
            </w:pict>
          </mc:Fallback>
        </mc:AlternateContent>
      </w:r>
      <w:r>
        <w:rPr>
          <w:noProof/>
          <w:color w:val="FFFFFF"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6C367149" wp14:editId="7FA4E178">
                <wp:simplePos x="0" y="0"/>
                <wp:positionH relativeFrom="column">
                  <wp:posOffset>72390</wp:posOffset>
                </wp:positionH>
                <wp:positionV relativeFrom="paragraph">
                  <wp:posOffset>76835</wp:posOffset>
                </wp:positionV>
                <wp:extent cx="2047875" cy="0"/>
                <wp:effectExtent l="5715" t="10160" r="13335" b="8890"/>
                <wp:wrapNone/>
                <wp:docPr id="43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4787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FFFFFF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830E3F" id="Line 39" o:spid="_x0000_s1026" style="position:absolute;z-index:-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.7pt,6.05pt" to="166.9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" strokecolor="white" strokeweight=".5pt"/>
            </w:pict>
          </mc:Fallback>
        </mc:AlternateContent>
      </w:r>
      <w:r>
        <w:rPr>
          <w:rFonts w:ascii="Montserrat SemiBold"/>
          <w:b/>
          <w:noProof/>
          <w:sz w:val="23"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736AC4C8" wp14:editId="76F47638">
                <wp:simplePos x="0" y="0"/>
                <wp:positionH relativeFrom="column">
                  <wp:posOffset>6545580</wp:posOffset>
                </wp:positionH>
                <wp:positionV relativeFrom="paragraph">
                  <wp:posOffset>45085</wp:posOffset>
                </wp:positionV>
                <wp:extent cx="342900" cy="39370"/>
                <wp:effectExtent l="1905" t="6985" r="7620" b="1270"/>
                <wp:wrapNone/>
                <wp:docPr id="44" name="Freeform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2900" cy="39370"/>
                        </a:xfrm>
                        <a:custGeom>
                          <a:avLst/>
                          <a:gdLst>
                            <a:gd name="T0" fmla="+- 0 11220 10680"/>
                            <a:gd name="T1" fmla="*/ T0 w 540"/>
                            <a:gd name="T2" fmla="+- 0 5025 5025"/>
                            <a:gd name="T3" fmla="*/ 5025 h 62"/>
                            <a:gd name="T4" fmla="+- 0 10757 10680"/>
                            <a:gd name="T5" fmla="*/ T4 w 540"/>
                            <a:gd name="T6" fmla="+- 0 5025 5025"/>
                            <a:gd name="T7" fmla="*/ 5025 h 62"/>
                            <a:gd name="T8" fmla="+- 0 10680 10680"/>
                            <a:gd name="T9" fmla="*/ T8 w 540"/>
                            <a:gd name="T10" fmla="+- 0 5086 5025"/>
                            <a:gd name="T11" fmla="*/ 5086 h 62"/>
                            <a:gd name="T12" fmla="+- 0 11220 10680"/>
                            <a:gd name="T13" fmla="*/ T12 w 540"/>
                            <a:gd name="T14" fmla="+- 0 5086 5025"/>
                            <a:gd name="T15" fmla="*/ 5086 h 62"/>
                            <a:gd name="T16" fmla="+- 0 11220 10680"/>
                            <a:gd name="T17" fmla="*/ T16 w 540"/>
                            <a:gd name="T18" fmla="+- 0 5025 5025"/>
                            <a:gd name="T19" fmla="*/ 5025 h 6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540" h="62">
                              <a:moveTo>
                                <a:pt x="540" y="0"/>
                              </a:moveTo>
                              <a:lnTo>
                                <a:pt x="77" y="0"/>
                              </a:lnTo>
                              <a:lnTo>
                                <a:pt x="0" y="61"/>
                              </a:lnTo>
                              <a:lnTo>
                                <a:pt x="540" y="61"/>
                              </a:lnTo>
                              <a:lnTo>
                                <a:pt x="54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6252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0B21C9" id="Freeform 27" o:spid="_x0000_s1026" style="position:absolute;margin-left:515.4pt;margin-top:3.55pt;width:27pt;height:3.1pt;z-index:-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540,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" path="m540,l77,,,61r540,l540,xe" fillcolor="#262525" stroked="f">
                <v:path arrowok="t" o:connecttype="custom" o:connectlocs="342900,3190875;48895,3190875;0,3229610;342900,3229610;342900,3190875" o:connectangles="0,0,0,0,0"/>
              </v:shape>
            </w:pict>
          </mc:Fallback>
        </mc:AlternateContent>
      </w:r>
    </w:p>
    <w:p w14:paraId="2E7F0670" w14:textId="67DC749D" w:rsidR="000138A8" w:rsidRDefault="000138A8" w:rsidP="002336E9">
      <w:pPr>
        <w:pStyle w:val="BodyText"/>
        <w:spacing w:before="35"/>
        <w:ind w:firstLine="116"/>
      </w:pPr>
      <w:r>
        <w:rPr>
          <w:rFonts w:ascii="Montserrat SemiBold"/>
          <w:b/>
          <w:noProof/>
          <w:sz w:val="23"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07474F80" wp14:editId="4228700C">
                <wp:simplePos x="0" y="0"/>
                <wp:positionH relativeFrom="margin">
                  <wp:posOffset>2853055</wp:posOffset>
                </wp:positionH>
                <wp:positionV relativeFrom="paragraph">
                  <wp:posOffset>51435</wp:posOffset>
                </wp:positionV>
                <wp:extent cx="4016375" cy="0"/>
                <wp:effectExtent l="0" t="0" r="0" b="0"/>
                <wp:wrapNone/>
                <wp:docPr id="45" name="Lin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63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chemeClr val="accent6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A10A64F" id="Line 28" o:spid="_x0000_s1026" style="position:absolute;z-index:-2516357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224.65pt,4.05pt" to="540.9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" strokecolor="#f79646 [3209]">
                <w10:wrap anchorx="margin"/>
              </v:line>
            </w:pict>
          </mc:Fallback>
        </mc:AlternateContent>
      </w:r>
      <w:r>
        <w:rPr>
          <w:rFonts w:ascii="Montserrat SemiBold"/>
          <w:b/>
          <w:noProof/>
          <w:sz w:val="23"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470D7AFA" wp14:editId="0BC72068">
                <wp:simplePos x="0" y="0"/>
                <wp:positionH relativeFrom="margin">
                  <wp:posOffset>6534785</wp:posOffset>
                </wp:positionH>
                <wp:positionV relativeFrom="paragraph">
                  <wp:posOffset>12065</wp:posOffset>
                </wp:positionV>
                <wp:extent cx="342900" cy="39370"/>
                <wp:effectExtent l="0" t="0" r="0" b="0"/>
                <wp:wrapNone/>
                <wp:docPr id="46" name="Freeform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2900" cy="39370"/>
                        </a:xfrm>
                        <a:custGeom>
                          <a:avLst/>
                          <a:gdLst>
                            <a:gd name="T0" fmla="+- 0 11220 10680"/>
                            <a:gd name="T1" fmla="*/ T0 w 540"/>
                            <a:gd name="T2" fmla="+- 0 5025 5025"/>
                            <a:gd name="T3" fmla="*/ 5025 h 62"/>
                            <a:gd name="T4" fmla="+- 0 10757 10680"/>
                            <a:gd name="T5" fmla="*/ T4 w 540"/>
                            <a:gd name="T6" fmla="+- 0 5025 5025"/>
                            <a:gd name="T7" fmla="*/ 5025 h 62"/>
                            <a:gd name="T8" fmla="+- 0 10680 10680"/>
                            <a:gd name="T9" fmla="*/ T8 w 540"/>
                            <a:gd name="T10" fmla="+- 0 5086 5025"/>
                            <a:gd name="T11" fmla="*/ 5086 h 62"/>
                            <a:gd name="T12" fmla="+- 0 11220 10680"/>
                            <a:gd name="T13" fmla="*/ T12 w 540"/>
                            <a:gd name="T14" fmla="+- 0 5086 5025"/>
                            <a:gd name="T15" fmla="*/ 5086 h 62"/>
                            <a:gd name="T16" fmla="+- 0 11220 10680"/>
                            <a:gd name="T17" fmla="*/ T16 w 540"/>
                            <a:gd name="T18" fmla="+- 0 5025 5025"/>
                            <a:gd name="T19" fmla="*/ 5025 h 6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540" h="62">
                              <a:moveTo>
                                <a:pt x="540" y="0"/>
                              </a:moveTo>
                              <a:lnTo>
                                <a:pt x="77" y="0"/>
                              </a:lnTo>
                              <a:lnTo>
                                <a:pt x="0" y="61"/>
                              </a:lnTo>
                              <a:lnTo>
                                <a:pt x="540" y="61"/>
                              </a:lnTo>
                              <a:lnTo>
                                <a:pt x="54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9B0E1C" id="Freeform 27" o:spid="_x0000_s1026" style="position:absolute;margin-left:514.55pt;margin-top:.95pt;width:27pt;height:3.1pt;z-index:-251632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coordsize="540,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" path="m540,l77,,,61r540,l540,xe" fillcolor="#f79646 [3209]" stroked="f">
                <v:path arrowok="t" o:connecttype="custom" o:connectlocs="342900,3190875;48895,3190875;0,3229610;342900,3229610;342900,3190875" o:connectangles="0,0,0,0,0"/>
                <w10:wrap anchorx="margin"/>
              </v:shape>
            </w:pict>
          </mc:Fallback>
        </mc:AlternateContent>
      </w:r>
    </w:p>
    <w:p w14:paraId="314DC756" w14:textId="632688FE" w:rsidR="00854184" w:rsidRDefault="000138A8" w:rsidP="000138A8">
      <w:pPr>
        <w:pStyle w:val="BodyText"/>
        <w:numPr>
          <w:ilvl w:val="0"/>
          <w:numId w:val="1"/>
        </w:numPr>
        <w:spacing w:before="4"/>
      </w:pPr>
      <w:r w:rsidRPr="000138A8">
        <w:t>Institute of Strategic Management</w:t>
      </w:r>
      <w:r>
        <w:t xml:space="preserve"> </w:t>
      </w:r>
      <w:r w:rsidRPr="000138A8">
        <w:t>(ISMN): Associate Member - (2013)</w:t>
      </w:r>
    </w:p>
    <w:p w14:paraId="134B3CE6" w14:textId="58626E6F" w:rsidR="000138A8" w:rsidRDefault="000138A8" w:rsidP="000138A8">
      <w:pPr>
        <w:pStyle w:val="BodyText"/>
        <w:numPr>
          <w:ilvl w:val="0"/>
          <w:numId w:val="1"/>
        </w:numPr>
        <w:spacing w:before="4"/>
      </w:pPr>
      <w:r w:rsidRPr="000138A8">
        <w:t>Nigerian Institute of Management, (NIM): Graduate Member (2011)</w:t>
      </w:r>
    </w:p>
    <w:p w14:paraId="53338352" w14:textId="67FEEBDB" w:rsidR="000138A8" w:rsidRPr="000138A8" w:rsidRDefault="000138A8" w:rsidP="000138A8">
      <w:pPr>
        <w:pStyle w:val="BodyText"/>
        <w:numPr>
          <w:ilvl w:val="0"/>
          <w:numId w:val="1"/>
        </w:numPr>
        <w:spacing w:before="4"/>
      </w:pPr>
      <w:r w:rsidRPr="000138A8">
        <w:t>Advertising Practitioners Council of Nigeria: Associate Member – (2014)</w:t>
      </w:r>
    </w:p>
    <w:p w14:paraId="32513504" w14:textId="77777777" w:rsidR="000138A8" w:rsidRDefault="000138A8">
      <w:pPr>
        <w:pStyle w:val="BodyText"/>
        <w:spacing w:before="4"/>
        <w:rPr>
          <w:sz w:val="21"/>
        </w:rPr>
      </w:pPr>
    </w:p>
    <w:p w14:paraId="0FE4F5BA" w14:textId="1B661996" w:rsidR="00854184" w:rsidRDefault="0050609D">
      <w:pPr>
        <w:pStyle w:val="Heading1"/>
        <w:rPr>
          <w:b/>
        </w:rPr>
      </w:pPr>
      <w:r>
        <w:rPr>
          <w:rFonts w:ascii="Open Sans SemiBold"/>
          <w:b/>
          <w:noProof/>
          <w:color w:val="444749"/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 wp14:anchorId="3033D038" wp14:editId="396DBE40">
                <wp:simplePos x="0" y="0"/>
                <wp:positionH relativeFrom="column">
                  <wp:posOffset>74295</wp:posOffset>
                </wp:positionH>
                <wp:positionV relativeFrom="paragraph">
                  <wp:posOffset>350520</wp:posOffset>
                </wp:positionV>
                <wp:extent cx="4016375" cy="0"/>
                <wp:effectExtent l="0" t="0" r="0" b="0"/>
                <wp:wrapNone/>
                <wp:docPr id="16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63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chemeClr val="accent6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F6B78C" id="Line 26" o:spid="_x0000_s1026" style="position:absolute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.85pt,27.6pt" to="322.1pt,2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" strokecolor="#f79646 [3209]"/>
            </w:pict>
          </mc:Fallback>
        </mc:AlternateContent>
      </w:r>
      <w:r>
        <w:rPr>
          <w:rFonts w:ascii="Open Sans SemiBold"/>
          <w:b/>
          <w:noProof/>
          <w:color w:val="444749"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5EC57AB5" wp14:editId="477F0DEB">
                <wp:simplePos x="0" y="0"/>
                <wp:positionH relativeFrom="column">
                  <wp:posOffset>3747770</wp:posOffset>
                </wp:positionH>
                <wp:positionV relativeFrom="paragraph">
                  <wp:posOffset>311785</wp:posOffset>
                </wp:positionV>
                <wp:extent cx="342900" cy="39370"/>
                <wp:effectExtent l="0" t="0" r="0" b="0"/>
                <wp:wrapNone/>
                <wp:docPr id="15" name="Freeform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2900" cy="39370"/>
                        </a:xfrm>
                        <a:custGeom>
                          <a:avLst/>
                          <a:gdLst>
                            <a:gd name="T0" fmla="+- 0 11220 10680"/>
                            <a:gd name="T1" fmla="*/ T0 w 540"/>
                            <a:gd name="T2" fmla="+- 0 8936 8936"/>
                            <a:gd name="T3" fmla="*/ 8936 h 62"/>
                            <a:gd name="T4" fmla="+- 0 10757 10680"/>
                            <a:gd name="T5" fmla="*/ T4 w 540"/>
                            <a:gd name="T6" fmla="+- 0 8936 8936"/>
                            <a:gd name="T7" fmla="*/ 8936 h 62"/>
                            <a:gd name="T8" fmla="+- 0 10680 10680"/>
                            <a:gd name="T9" fmla="*/ T8 w 540"/>
                            <a:gd name="T10" fmla="+- 0 8997 8936"/>
                            <a:gd name="T11" fmla="*/ 8997 h 62"/>
                            <a:gd name="T12" fmla="+- 0 11220 10680"/>
                            <a:gd name="T13" fmla="*/ T12 w 540"/>
                            <a:gd name="T14" fmla="+- 0 8997 8936"/>
                            <a:gd name="T15" fmla="*/ 8997 h 62"/>
                            <a:gd name="T16" fmla="+- 0 11220 10680"/>
                            <a:gd name="T17" fmla="*/ T16 w 540"/>
                            <a:gd name="T18" fmla="+- 0 8936 8936"/>
                            <a:gd name="T19" fmla="*/ 8936 h 6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540" h="62">
                              <a:moveTo>
                                <a:pt x="540" y="0"/>
                              </a:moveTo>
                              <a:lnTo>
                                <a:pt x="77" y="0"/>
                              </a:lnTo>
                              <a:lnTo>
                                <a:pt x="0" y="61"/>
                              </a:lnTo>
                              <a:lnTo>
                                <a:pt x="540" y="61"/>
                              </a:lnTo>
                              <a:lnTo>
                                <a:pt x="54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C94645" id="Freeform 25" o:spid="_x0000_s1026" style="position:absolute;margin-left:295.1pt;margin-top:24.55pt;width:27pt;height:3.1pt;z-index:-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540,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" path="m540,l77,,,61r540,l540,xe" fillcolor="#f79646 [3209]" stroked="f">
                <v:path arrowok="t" o:connecttype="custom" o:connectlocs="342900,5674360;48895,5674360;0,5713095;342900,5713095;342900,5674360" o:connectangles="0,0,0,0,0"/>
              </v:shape>
            </w:pict>
          </mc:Fallback>
        </mc:AlternateContent>
      </w:r>
      <w:r>
        <w:rPr>
          <w:b/>
          <w:color w:val="262525"/>
        </w:rPr>
        <w:t>EXPERIENCE</w:t>
      </w:r>
    </w:p>
    <w:p w14:paraId="5DB39EFC" w14:textId="77777777" w:rsidR="00854184" w:rsidRDefault="00854184">
      <w:pPr>
        <w:sectPr w:rsidR="00854184">
          <w:type w:val="continuous"/>
          <w:pgSz w:w="11910" w:h="16840"/>
          <w:pgMar w:top="1580" w:right="600" w:bottom="280" w:left="420" w:header="720" w:footer="720" w:gutter="0"/>
          <w:cols w:num="2" w:space="720" w:equalWidth="0">
            <w:col w:w="3223" w:space="1135"/>
            <w:col w:w="6532"/>
          </w:cols>
        </w:sectPr>
      </w:pPr>
    </w:p>
    <w:p w14:paraId="4EE70F26" w14:textId="2286A8D8" w:rsidR="00854184" w:rsidRDefault="0050609D">
      <w:pPr>
        <w:pStyle w:val="BodyText"/>
        <w:spacing w:before="154" w:line="324" w:lineRule="auto"/>
        <w:ind w:left="135" w:right="285"/>
        <w:rPr>
          <w:rFonts w:ascii="Arial"/>
          <w:color w:val="E36C0A" w:themeColor="accent6" w:themeShade="BF"/>
          <w:w w:val="110"/>
        </w:rPr>
      </w:pPr>
      <w:r w:rsidRPr="007B7688">
        <w:rPr>
          <w:rFonts w:ascii="Arial"/>
          <w:color w:val="E36C0A" w:themeColor="accent6" w:themeShade="BF"/>
          <w:w w:val="110"/>
        </w:rPr>
        <w:t>Phone</w:t>
      </w:r>
      <w:r w:rsidR="00CC164D">
        <w:rPr>
          <w:rFonts w:ascii="Arial"/>
          <w:color w:val="E36C0A" w:themeColor="accent6" w:themeShade="BF"/>
          <w:w w:val="110"/>
        </w:rPr>
        <w:t>:</w:t>
      </w:r>
      <w:r w:rsidRPr="007B7688">
        <w:rPr>
          <w:rFonts w:ascii="Arial"/>
          <w:color w:val="E36C0A" w:themeColor="accent6" w:themeShade="BF"/>
          <w:w w:val="110"/>
        </w:rPr>
        <w:t xml:space="preserve"> Email</w:t>
      </w:r>
      <w:r w:rsidR="00CC164D">
        <w:rPr>
          <w:rFonts w:ascii="Arial"/>
          <w:color w:val="E36C0A" w:themeColor="accent6" w:themeShade="BF"/>
          <w:w w:val="110"/>
        </w:rPr>
        <w:t>:</w:t>
      </w:r>
      <w:r w:rsidRPr="007B7688">
        <w:rPr>
          <w:rFonts w:ascii="Arial"/>
          <w:color w:val="E36C0A" w:themeColor="accent6" w:themeShade="BF"/>
          <w:w w:val="110"/>
        </w:rPr>
        <w:t xml:space="preserve"> Add</w:t>
      </w:r>
      <w:r w:rsidR="00907A51">
        <w:rPr>
          <w:rFonts w:ascii="Arial"/>
          <w:color w:val="E36C0A" w:themeColor="accent6" w:themeShade="BF"/>
          <w:w w:val="110"/>
        </w:rPr>
        <w:t>.</w:t>
      </w:r>
      <w:r w:rsidR="00CC164D">
        <w:rPr>
          <w:rFonts w:ascii="Arial"/>
          <w:color w:val="E36C0A" w:themeColor="accent6" w:themeShade="BF"/>
          <w:w w:val="110"/>
        </w:rPr>
        <w:t>:</w:t>
      </w:r>
    </w:p>
    <w:p w14:paraId="23082C87" w14:textId="714E0F7A" w:rsidR="00320C85" w:rsidRPr="007B7688" w:rsidRDefault="00320C85">
      <w:pPr>
        <w:pStyle w:val="BodyText"/>
        <w:spacing w:before="154" w:line="324" w:lineRule="auto"/>
        <w:ind w:left="135" w:right="285"/>
        <w:rPr>
          <w:rFonts w:ascii="Arial"/>
          <w:color w:val="E36C0A" w:themeColor="accent6" w:themeShade="BF"/>
        </w:rPr>
      </w:pPr>
      <w:r>
        <w:rPr>
          <w:rFonts w:ascii="Arial"/>
          <w:color w:val="E36C0A" w:themeColor="accent6" w:themeShade="BF"/>
          <w:w w:val="110"/>
        </w:rPr>
        <w:t>Web.:</w:t>
      </w:r>
    </w:p>
    <w:p w14:paraId="113D0A56" w14:textId="77777777" w:rsidR="00854184" w:rsidRPr="007B7688" w:rsidRDefault="00854184">
      <w:pPr>
        <w:pStyle w:val="BodyText"/>
        <w:rPr>
          <w:rFonts w:ascii="Arial"/>
          <w:color w:val="E36C0A" w:themeColor="accent6" w:themeShade="BF"/>
        </w:rPr>
      </w:pPr>
    </w:p>
    <w:p w14:paraId="23920F0E" w14:textId="546C9B7F" w:rsidR="00854184" w:rsidRPr="007B7688" w:rsidRDefault="0050609D" w:rsidP="000138A8">
      <w:pPr>
        <w:pStyle w:val="BodyText"/>
        <w:spacing w:before="154"/>
        <w:rPr>
          <w:rFonts w:ascii="Arial"/>
          <w:color w:val="E36C0A" w:themeColor="accent6" w:themeShade="BF"/>
        </w:rPr>
      </w:pPr>
      <w:r w:rsidRPr="007B7688">
        <w:rPr>
          <w:color w:val="E36C0A" w:themeColor="accent6" w:themeShade="BF"/>
        </w:rPr>
        <w:br w:type="column"/>
      </w:r>
      <w:r w:rsidRPr="007B7688">
        <w:rPr>
          <w:rFonts w:ascii="Arial"/>
          <w:color w:val="E36C0A" w:themeColor="accent6" w:themeShade="BF"/>
          <w:w w:val="105"/>
        </w:rPr>
        <w:t>+</w:t>
      </w:r>
      <w:r w:rsidR="005E65E6" w:rsidRPr="007B7688">
        <w:rPr>
          <w:rFonts w:ascii="Arial"/>
          <w:color w:val="E36C0A" w:themeColor="accent6" w:themeShade="BF"/>
          <w:w w:val="105"/>
        </w:rPr>
        <w:t>234</w:t>
      </w:r>
      <w:r w:rsidRPr="007B7688">
        <w:rPr>
          <w:rFonts w:ascii="Arial"/>
          <w:color w:val="E36C0A" w:themeColor="accent6" w:themeShade="BF"/>
          <w:w w:val="105"/>
        </w:rPr>
        <w:t xml:space="preserve"> 8</w:t>
      </w:r>
      <w:r w:rsidR="005E65E6" w:rsidRPr="007B7688">
        <w:rPr>
          <w:rFonts w:ascii="Arial"/>
          <w:color w:val="E36C0A" w:themeColor="accent6" w:themeShade="BF"/>
          <w:w w:val="105"/>
        </w:rPr>
        <w:t>0</w:t>
      </w:r>
      <w:r w:rsidR="000138A8" w:rsidRPr="007B7688">
        <w:rPr>
          <w:rFonts w:ascii="Arial"/>
          <w:color w:val="E36C0A" w:themeColor="accent6" w:themeShade="BF"/>
          <w:w w:val="105"/>
        </w:rPr>
        <w:t>6663 1119</w:t>
      </w:r>
    </w:p>
    <w:p w14:paraId="35585EA8" w14:textId="3B73A017" w:rsidR="00854184" w:rsidRPr="001D2493" w:rsidRDefault="001D2493" w:rsidP="000138A8">
      <w:pPr>
        <w:pStyle w:val="BodyText"/>
        <w:spacing w:before="73"/>
        <w:rPr>
          <w:rFonts w:ascii="Arial"/>
          <w:color w:val="E36C0A" w:themeColor="accent6" w:themeShade="BF"/>
        </w:rPr>
      </w:pPr>
      <w:hyperlink r:id="rId6" w:history="1">
        <w:r w:rsidRPr="001D2493">
          <w:rPr>
            <w:rStyle w:val="Hyperlink"/>
            <w:rFonts w:ascii="Arial"/>
            <w:color w:val="E36C0A" w:themeColor="accent6" w:themeShade="BF"/>
            <w:w w:val="105"/>
            <w:u w:val="none"/>
          </w:rPr>
          <w:t>okekevincent@gmail.com</w:t>
        </w:r>
      </w:hyperlink>
      <w:r w:rsidRPr="001D2493">
        <w:rPr>
          <w:rFonts w:ascii="Arial"/>
          <w:color w:val="E36C0A" w:themeColor="accent6" w:themeShade="BF"/>
          <w:w w:val="105"/>
        </w:rPr>
        <w:t xml:space="preserve"> </w:t>
      </w:r>
    </w:p>
    <w:p w14:paraId="1A343351" w14:textId="75550D1E" w:rsidR="00854184" w:rsidRDefault="000F2D41" w:rsidP="000F2D41">
      <w:pPr>
        <w:pStyle w:val="BodyText"/>
        <w:spacing w:before="73"/>
        <w:rPr>
          <w:rFonts w:ascii="Arial"/>
          <w:color w:val="E36C0A" w:themeColor="accent6" w:themeShade="BF"/>
          <w:w w:val="110"/>
        </w:rPr>
      </w:pPr>
      <w:r w:rsidRPr="007B7688">
        <w:rPr>
          <w:rFonts w:ascii="Arial"/>
          <w:color w:val="E36C0A" w:themeColor="accent6" w:themeShade="BF"/>
          <w:w w:val="110"/>
        </w:rPr>
        <w:t xml:space="preserve">5 Afusat Kekere </w:t>
      </w:r>
      <w:r w:rsidR="001F542A" w:rsidRPr="007B7688">
        <w:rPr>
          <w:rFonts w:ascii="Arial"/>
          <w:color w:val="E36C0A" w:themeColor="accent6" w:themeShade="BF"/>
          <w:w w:val="110"/>
        </w:rPr>
        <w:t>Ekun, Addo</w:t>
      </w:r>
      <w:r w:rsidRPr="007B7688">
        <w:rPr>
          <w:rFonts w:ascii="Arial"/>
          <w:color w:val="E36C0A" w:themeColor="accent6" w:themeShade="BF"/>
          <w:w w:val="110"/>
        </w:rPr>
        <w:t>,</w:t>
      </w:r>
      <w:r w:rsidR="001F542A" w:rsidRPr="007B7688">
        <w:rPr>
          <w:rFonts w:ascii="Arial"/>
          <w:color w:val="E36C0A" w:themeColor="accent6" w:themeShade="BF"/>
          <w:w w:val="110"/>
        </w:rPr>
        <w:t xml:space="preserve"> Ajah,</w:t>
      </w:r>
      <w:r w:rsidRPr="007B7688">
        <w:rPr>
          <w:rFonts w:ascii="Arial"/>
          <w:color w:val="E36C0A" w:themeColor="accent6" w:themeShade="BF"/>
          <w:w w:val="110"/>
        </w:rPr>
        <w:t xml:space="preserve"> Lagos</w:t>
      </w:r>
    </w:p>
    <w:p w14:paraId="5AE521B2" w14:textId="21D3D973" w:rsidR="00320C85" w:rsidRPr="001D2493" w:rsidRDefault="001D2493" w:rsidP="000F2D41">
      <w:pPr>
        <w:pStyle w:val="BodyText"/>
        <w:spacing w:before="73"/>
        <w:rPr>
          <w:rFonts w:ascii="Arial"/>
          <w:color w:val="E36C0A" w:themeColor="accent6" w:themeShade="BF"/>
        </w:rPr>
      </w:pPr>
      <w:hyperlink r:id="rId7" w:history="1">
        <w:r w:rsidRPr="001D2493">
          <w:rPr>
            <w:rStyle w:val="Hyperlink"/>
            <w:rFonts w:ascii="Arial"/>
            <w:color w:val="E36C0A" w:themeColor="accent6" w:themeShade="BF"/>
            <w:w w:val="110"/>
            <w:u w:val="none"/>
          </w:rPr>
          <w:t>www.vincentokeke.com</w:t>
        </w:r>
      </w:hyperlink>
      <w:r w:rsidRPr="001D2493">
        <w:rPr>
          <w:rFonts w:ascii="Arial"/>
          <w:color w:val="E36C0A" w:themeColor="accent6" w:themeShade="BF"/>
          <w:w w:val="110"/>
        </w:rPr>
        <w:t xml:space="preserve"> </w:t>
      </w:r>
    </w:p>
    <w:p w14:paraId="5FA16D8F" w14:textId="58AC3BC3" w:rsidR="00854184" w:rsidRDefault="0050609D">
      <w:pPr>
        <w:pStyle w:val="BodyText"/>
        <w:rPr>
          <w:rFonts w:ascii="Arial"/>
          <w:sz w:val="24"/>
        </w:rPr>
      </w:pPr>
      <w:r>
        <w:br w:type="column"/>
      </w:r>
    </w:p>
    <w:p w14:paraId="4EF4FD8F" w14:textId="6221CA00" w:rsidR="00854184" w:rsidRDefault="00962FD1" w:rsidP="002336E9">
      <w:pPr>
        <w:pStyle w:val="BodyText"/>
        <w:spacing w:before="143"/>
        <w:ind w:firstLine="111"/>
        <w:rPr>
          <w:rFonts w:ascii="Open Sans SemiBold"/>
          <w:b/>
        </w:rPr>
      </w:pPr>
      <w:r>
        <w:rPr>
          <w:rFonts w:ascii="Open Sans SemiBold"/>
          <w:b/>
          <w:color w:val="444749"/>
        </w:rPr>
        <w:t>Dovichi Worldwide Technology Company Limited</w:t>
      </w:r>
    </w:p>
    <w:p w14:paraId="27B04565" w14:textId="4BFF61D3" w:rsidR="00854184" w:rsidRDefault="00962FD1" w:rsidP="002336E9">
      <w:pPr>
        <w:pStyle w:val="BodyText"/>
        <w:spacing w:before="35"/>
        <w:ind w:firstLine="111"/>
      </w:pPr>
      <w:r>
        <w:rPr>
          <w:color w:val="444749"/>
        </w:rPr>
        <w:t xml:space="preserve">Lead Strategist </w:t>
      </w:r>
      <w:r w:rsidR="0050609D">
        <w:rPr>
          <w:color w:val="444749"/>
        </w:rPr>
        <w:t xml:space="preserve">| </w:t>
      </w:r>
      <w:r w:rsidR="000138A8">
        <w:rPr>
          <w:color w:val="444749"/>
        </w:rPr>
        <w:t>2015 - Date</w:t>
      </w:r>
    </w:p>
    <w:p w14:paraId="3063037E" w14:textId="78A9BDBA" w:rsidR="00854184" w:rsidRDefault="00962FD1">
      <w:pPr>
        <w:pStyle w:val="BodyText"/>
        <w:spacing w:before="177" w:line="273" w:lineRule="auto"/>
        <w:ind w:left="113" w:right="101"/>
      </w:pPr>
      <w:r w:rsidRPr="00962FD1">
        <w:rPr>
          <w:color w:val="444749"/>
        </w:rPr>
        <w:t>To oversee the overall business operations and ensure steady positive growth</w:t>
      </w:r>
      <w:r w:rsidR="00764191" w:rsidRPr="00764191">
        <w:rPr>
          <w:color w:val="444749"/>
        </w:rPr>
        <w:t>.</w:t>
      </w:r>
      <w:r w:rsidR="001F542A">
        <w:rPr>
          <w:color w:val="444749"/>
        </w:rPr>
        <w:t xml:space="preserve"> L</w:t>
      </w:r>
      <w:r w:rsidR="001F542A" w:rsidRPr="001F542A">
        <w:rPr>
          <w:color w:val="444749"/>
        </w:rPr>
        <w:t>ead and motivate team members to advance employee engagement and develop a high performing managerial team.</w:t>
      </w:r>
    </w:p>
    <w:p w14:paraId="6189BD68" w14:textId="4B3708A8" w:rsidR="00854184" w:rsidRDefault="00854184">
      <w:pPr>
        <w:pStyle w:val="BodyText"/>
        <w:spacing w:before="10"/>
        <w:rPr>
          <w:sz w:val="21"/>
        </w:rPr>
      </w:pPr>
    </w:p>
    <w:p w14:paraId="7C34274E" w14:textId="20E971B6" w:rsidR="00854184" w:rsidRDefault="00962FD1" w:rsidP="002336E9">
      <w:pPr>
        <w:pStyle w:val="BodyText"/>
        <w:ind w:firstLine="113"/>
        <w:rPr>
          <w:rFonts w:ascii="Open Sans SemiBold"/>
          <w:b/>
        </w:rPr>
      </w:pPr>
      <w:r>
        <w:rPr>
          <w:rFonts w:ascii="Open Sans SemiBold"/>
          <w:b/>
          <w:color w:val="444749"/>
        </w:rPr>
        <w:t>Unicaf</w:t>
      </w:r>
    </w:p>
    <w:p w14:paraId="77D4C415" w14:textId="1CE9783A" w:rsidR="00854184" w:rsidRDefault="00962FD1" w:rsidP="002336E9">
      <w:pPr>
        <w:pStyle w:val="BodyText"/>
        <w:spacing w:before="35"/>
        <w:ind w:firstLine="113"/>
      </w:pPr>
      <w:r>
        <w:rPr>
          <w:color w:val="444749"/>
        </w:rPr>
        <w:t>Digital Marketing Consultant</w:t>
      </w:r>
      <w:r w:rsidR="00764191">
        <w:rPr>
          <w:color w:val="444749"/>
        </w:rPr>
        <w:t xml:space="preserve"> </w:t>
      </w:r>
      <w:r w:rsidR="0050609D">
        <w:rPr>
          <w:color w:val="444749"/>
        </w:rPr>
        <w:t xml:space="preserve">| </w:t>
      </w:r>
      <w:r>
        <w:rPr>
          <w:color w:val="444749"/>
        </w:rPr>
        <w:t>2015 - 2018</w:t>
      </w:r>
    </w:p>
    <w:p w14:paraId="3873576F" w14:textId="48DBBAB0" w:rsidR="00854184" w:rsidRDefault="00962FD1">
      <w:pPr>
        <w:pStyle w:val="BodyText"/>
        <w:spacing w:before="177" w:line="273" w:lineRule="auto"/>
        <w:ind w:left="113" w:right="114"/>
      </w:pPr>
      <w:r w:rsidRPr="00764191">
        <w:rPr>
          <w:color w:val="444749"/>
        </w:rPr>
        <w:t xml:space="preserve">Providing services on growth-hacking and special project execution. Some of the areas </w:t>
      </w:r>
      <w:proofErr w:type="spellStart"/>
      <w:r w:rsidRPr="00764191">
        <w:rPr>
          <w:color w:val="444749"/>
        </w:rPr>
        <w:t>i</w:t>
      </w:r>
      <w:proofErr w:type="spellEnd"/>
      <w:r w:rsidRPr="00764191">
        <w:rPr>
          <w:color w:val="444749"/>
        </w:rPr>
        <w:t xml:space="preserve"> work on include Marketing (Strategy, planning and executive), Strategic partnership implementation</w:t>
      </w:r>
      <w:r>
        <w:rPr>
          <w:color w:val="444749"/>
        </w:rPr>
        <w:t>.</w:t>
      </w:r>
    </w:p>
    <w:p w14:paraId="3BEE1644" w14:textId="77777777" w:rsidR="00854184" w:rsidRDefault="00854184">
      <w:pPr>
        <w:spacing w:line="273" w:lineRule="auto"/>
        <w:sectPr w:rsidR="00854184">
          <w:type w:val="continuous"/>
          <w:pgSz w:w="11910" w:h="16840"/>
          <w:pgMar w:top="1580" w:right="600" w:bottom="280" w:left="420" w:header="720" w:footer="720" w:gutter="0"/>
          <w:cols w:num="3" w:space="720" w:equalWidth="0">
            <w:col w:w="1167" w:space="40"/>
            <w:col w:w="2157" w:space="997"/>
            <w:col w:w="6529"/>
          </w:cols>
        </w:sectPr>
      </w:pPr>
    </w:p>
    <w:p w14:paraId="37D8F97B" w14:textId="025A045F" w:rsidR="00854184" w:rsidRDefault="00854184">
      <w:pPr>
        <w:pStyle w:val="BodyText"/>
        <w:spacing w:before="12"/>
        <w:rPr>
          <w:sz w:val="8"/>
        </w:rPr>
      </w:pPr>
    </w:p>
    <w:p w14:paraId="19E7C82A" w14:textId="77777777" w:rsidR="00854184" w:rsidRDefault="00854184">
      <w:pPr>
        <w:rPr>
          <w:sz w:val="8"/>
        </w:rPr>
        <w:sectPr w:rsidR="00854184">
          <w:type w:val="continuous"/>
          <w:pgSz w:w="11910" w:h="16840"/>
          <w:pgMar w:top="1580" w:right="600" w:bottom="280" w:left="420" w:header="720" w:footer="720" w:gutter="0"/>
          <w:cols w:space="720"/>
        </w:sectPr>
      </w:pPr>
    </w:p>
    <w:p w14:paraId="762B3888" w14:textId="19B903DD" w:rsidR="00854184" w:rsidRPr="001F542A" w:rsidRDefault="002336E9" w:rsidP="00783C41">
      <w:pPr>
        <w:pStyle w:val="Heading1"/>
        <w:spacing w:before="224"/>
        <w:rPr>
          <w:b/>
          <w:color w:val="F79646" w:themeColor="accent6"/>
        </w:rPr>
      </w:pPr>
      <w:r w:rsidRPr="001F542A">
        <w:rPr>
          <w:noProof/>
          <w:color w:val="F79646" w:themeColor="accent6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0B88110F" wp14:editId="3A30A4D1">
                <wp:simplePos x="0" y="0"/>
                <wp:positionH relativeFrom="column">
                  <wp:posOffset>1786890</wp:posOffset>
                </wp:positionH>
                <wp:positionV relativeFrom="paragraph">
                  <wp:posOffset>408305</wp:posOffset>
                </wp:positionV>
                <wp:extent cx="342900" cy="39370"/>
                <wp:effectExtent l="0" t="0" r="0" b="0"/>
                <wp:wrapNone/>
                <wp:docPr id="35" name="Freeform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2900" cy="39370"/>
                        </a:xfrm>
                        <a:custGeom>
                          <a:avLst/>
                          <a:gdLst>
                            <a:gd name="T0" fmla="+- 0 3758 3219"/>
                            <a:gd name="T1" fmla="*/ T0 w 540"/>
                            <a:gd name="T2" fmla="+- 0 5025 5025"/>
                            <a:gd name="T3" fmla="*/ 5025 h 62"/>
                            <a:gd name="T4" fmla="+- 0 3296 3219"/>
                            <a:gd name="T5" fmla="*/ T4 w 540"/>
                            <a:gd name="T6" fmla="+- 0 5025 5025"/>
                            <a:gd name="T7" fmla="*/ 5025 h 62"/>
                            <a:gd name="T8" fmla="+- 0 3219 3219"/>
                            <a:gd name="T9" fmla="*/ T8 w 540"/>
                            <a:gd name="T10" fmla="+- 0 5086 5025"/>
                            <a:gd name="T11" fmla="*/ 5086 h 62"/>
                            <a:gd name="T12" fmla="+- 0 3758 3219"/>
                            <a:gd name="T13" fmla="*/ T12 w 540"/>
                            <a:gd name="T14" fmla="+- 0 5086 5025"/>
                            <a:gd name="T15" fmla="*/ 5086 h 62"/>
                            <a:gd name="T16" fmla="+- 0 3758 3219"/>
                            <a:gd name="T17" fmla="*/ T16 w 540"/>
                            <a:gd name="T18" fmla="+- 0 5025 5025"/>
                            <a:gd name="T19" fmla="*/ 5025 h 6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540" h="62">
                              <a:moveTo>
                                <a:pt x="539" y="0"/>
                              </a:moveTo>
                              <a:lnTo>
                                <a:pt x="77" y="0"/>
                              </a:lnTo>
                              <a:lnTo>
                                <a:pt x="0" y="61"/>
                              </a:lnTo>
                              <a:lnTo>
                                <a:pt x="539" y="61"/>
                              </a:lnTo>
                              <a:lnTo>
                                <a:pt x="5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8A2784" id="Freeform 43" o:spid="_x0000_s1026" style="position:absolute;margin-left:140.7pt;margin-top:32.15pt;width:27pt;height:3.1pt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540,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" path="m539,l77,,,61r539,l539,xe" fillcolor="#f79646 [3209]" stroked="f">
                <v:path arrowok="t" o:connecttype="custom" o:connectlocs="342265,3190875;48895,3190875;0,3229610;342265,3229610;342265,3190875" o:connectangles="0,0,0,0,0"/>
              </v:shape>
            </w:pict>
          </mc:Fallback>
        </mc:AlternateContent>
      </w:r>
      <w:r w:rsidR="00783C41" w:rsidRPr="001F542A">
        <w:rPr>
          <w:b/>
          <w:color w:val="F79646" w:themeColor="accent6"/>
        </w:rPr>
        <w:t>BIODATA</w:t>
      </w:r>
    </w:p>
    <w:p w14:paraId="384D9EEA" w14:textId="407E1AE1" w:rsidR="00783C41" w:rsidRPr="007B7688" w:rsidRDefault="002336E9" w:rsidP="00783C41">
      <w:pPr>
        <w:pStyle w:val="Heading1"/>
        <w:spacing w:before="224"/>
        <w:rPr>
          <w:rFonts w:ascii="Verdana" w:hAnsi="Verdana"/>
          <w:bCs/>
          <w:color w:val="E36C0A" w:themeColor="accent6" w:themeShade="BF"/>
          <w:sz w:val="18"/>
          <w:szCs w:val="18"/>
        </w:rPr>
      </w:pPr>
      <w:r w:rsidRPr="007B7688">
        <w:rPr>
          <w:rFonts w:ascii="Arial"/>
          <w:noProof/>
          <w:color w:val="E36C0A" w:themeColor="accent6" w:themeShade="BF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44D2925B" wp14:editId="772FB040">
                <wp:simplePos x="0" y="0"/>
                <wp:positionH relativeFrom="column">
                  <wp:posOffset>66040</wp:posOffset>
                </wp:positionH>
                <wp:positionV relativeFrom="paragraph">
                  <wp:posOffset>80645</wp:posOffset>
                </wp:positionV>
                <wp:extent cx="2047875" cy="0"/>
                <wp:effectExtent l="0" t="0" r="0" b="0"/>
                <wp:wrapNone/>
                <wp:docPr id="34" name="Lin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047875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chemeClr val="accent6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CD580EB" id="Line 38" o:spid="_x0000_s1026" style="position:absolute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.2pt,6.35pt" to="166.45pt,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" strokecolor="#f79646 [3209]" strokeweight=".5pt"/>
            </w:pict>
          </mc:Fallback>
        </mc:AlternateContent>
      </w:r>
      <w:r w:rsidR="001F542A" w:rsidRPr="007B7688">
        <w:rPr>
          <w:rFonts w:ascii="Verdana" w:hAnsi="Verdana"/>
          <w:bCs/>
          <w:color w:val="E36C0A" w:themeColor="accent6" w:themeShade="BF"/>
          <w:sz w:val="18"/>
          <w:szCs w:val="18"/>
        </w:rPr>
        <w:t>Country</w:t>
      </w:r>
      <w:r w:rsidR="00783C41" w:rsidRPr="007B7688">
        <w:rPr>
          <w:rFonts w:ascii="Verdana" w:hAnsi="Verdana"/>
          <w:bCs/>
          <w:color w:val="E36C0A" w:themeColor="accent6" w:themeShade="BF"/>
          <w:sz w:val="18"/>
          <w:szCs w:val="18"/>
        </w:rPr>
        <w:t xml:space="preserve"> of Origin:    </w:t>
      </w:r>
      <w:r w:rsidR="001F542A" w:rsidRPr="007B7688">
        <w:rPr>
          <w:rFonts w:ascii="Verdana" w:hAnsi="Verdana"/>
          <w:bCs/>
          <w:color w:val="E36C0A" w:themeColor="accent6" w:themeShade="BF"/>
          <w:sz w:val="18"/>
          <w:szCs w:val="18"/>
        </w:rPr>
        <w:t>Nigeria</w:t>
      </w:r>
      <w:r w:rsidR="00783C41" w:rsidRPr="007B7688">
        <w:rPr>
          <w:rFonts w:ascii="Verdana" w:hAnsi="Verdana"/>
          <w:bCs/>
          <w:color w:val="E36C0A" w:themeColor="accent6" w:themeShade="BF"/>
          <w:sz w:val="18"/>
          <w:szCs w:val="18"/>
        </w:rPr>
        <w:t xml:space="preserve"> </w:t>
      </w:r>
    </w:p>
    <w:p w14:paraId="2F65680D" w14:textId="061CB6DA" w:rsidR="00783C41" w:rsidRPr="007B7688" w:rsidRDefault="00783C41" w:rsidP="00783C41">
      <w:pPr>
        <w:pStyle w:val="Heading1"/>
        <w:spacing w:before="224"/>
        <w:rPr>
          <w:rFonts w:ascii="Verdana" w:hAnsi="Verdana"/>
          <w:bCs/>
          <w:color w:val="E36C0A" w:themeColor="accent6" w:themeShade="BF"/>
          <w:sz w:val="18"/>
          <w:szCs w:val="18"/>
        </w:rPr>
      </w:pPr>
      <w:r w:rsidRPr="007B7688">
        <w:rPr>
          <w:rFonts w:ascii="Verdana" w:hAnsi="Verdana"/>
          <w:bCs/>
          <w:color w:val="E36C0A" w:themeColor="accent6" w:themeShade="BF"/>
          <w:sz w:val="18"/>
          <w:szCs w:val="18"/>
        </w:rPr>
        <w:t>Date of Birth: 30/12/1988</w:t>
      </w:r>
    </w:p>
    <w:p w14:paraId="2AC9F68A" w14:textId="5883FC2D" w:rsidR="00783C41" w:rsidRPr="007B7688" w:rsidRDefault="00783C41" w:rsidP="00783C41">
      <w:pPr>
        <w:pStyle w:val="Heading1"/>
        <w:spacing w:before="224"/>
        <w:rPr>
          <w:rFonts w:ascii="Verdana" w:hAnsi="Verdana"/>
          <w:bCs/>
          <w:color w:val="E36C0A" w:themeColor="accent6" w:themeShade="BF"/>
          <w:sz w:val="18"/>
          <w:szCs w:val="18"/>
        </w:rPr>
      </w:pPr>
      <w:r w:rsidRPr="007B7688">
        <w:rPr>
          <w:rFonts w:ascii="Verdana" w:hAnsi="Verdana"/>
          <w:bCs/>
          <w:color w:val="E36C0A" w:themeColor="accent6" w:themeShade="BF"/>
          <w:sz w:val="18"/>
          <w:szCs w:val="18"/>
        </w:rPr>
        <w:t>Gender:                                                                 Male</w:t>
      </w:r>
    </w:p>
    <w:p w14:paraId="2100A613" w14:textId="0B62FF21" w:rsidR="00783C41" w:rsidRPr="007B7688" w:rsidRDefault="00783C41" w:rsidP="00783C41">
      <w:pPr>
        <w:pStyle w:val="Heading1"/>
        <w:spacing w:before="224"/>
        <w:rPr>
          <w:rFonts w:ascii="Verdana" w:hAnsi="Verdana"/>
          <w:bCs/>
          <w:color w:val="E36C0A" w:themeColor="accent6" w:themeShade="BF"/>
          <w:sz w:val="18"/>
          <w:szCs w:val="18"/>
        </w:rPr>
      </w:pPr>
      <w:r w:rsidRPr="007B7688">
        <w:rPr>
          <w:rFonts w:ascii="Verdana" w:hAnsi="Verdana"/>
          <w:bCs/>
          <w:color w:val="E36C0A" w:themeColor="accent6" w:themeShade="BF"/>
          <w:sz w:val="18"/>
          <w:szCs w:val="18"/>
        </w:rPr>
        <w:t xml:space="preserve">Marital Status:                                                </w:t>
      </w:r>
      <w:r w:rsidR="001F542A" w:rsidRPr="007B7688">
        <w:rPr>
          <w:rFonts w:ascii="Verdana" w:hAnsi="Verdana"/>
          <w:bCs/>
          <w:color w:val="E36C0A" w:themeColor="accent6" w:themeShade="BF"/>
          <w:sz w:val="18"/>
          <w:szCs w:val="18"/>
        </w:rPr>
        <w:t>Married</w:t>
      </w:r>
    </w:p>
    <w:p w14:paraId="7324BA5B" w14:textId="04CB2E34" w:rsidR="00854184" w:rsidRDefault="0050609D" w:rsidP="00962FD1">
      <w:pPr>
        <w:pStyle w:val="BodyText"/>
        <w:spacing w:before="100"/>
        <w:rPr>
          <w:rFonts w:ascii="Open Sans SemiBold"/>
          <w:b/>
        </w:rPr>
      </w:pPr>
      <w:r>
        <w:br w:type="column"/>
      </w:r>
      <w:r w:rsidR="00962FD1">
        <w:t xml:space="preserve">  </w:t>
      </w:r>
      <w:r w:rsidR="00962FD1">
        <w:rPr>
          <w:rFonts w:ascii="Open Sans SemiBold"/>
          <w:b/>
          <w:color w:val="444749"/>
        </w:rPr>
        <w:t>e-Scape Technologies Limited</w:t>
      </w:r>
    </w:p>
    <w:p w14:paraId="630E2620" w14:textId="2C1A5EB6" w:rsidR="00854184" w:rsidRDefault="00962FD1" w:rsidP="002336E9">
      <w:pPr>
        <w:pStyle w:val="BodyText"/>
        <w:spacing w:before="35"/>
        <w:ind w:firstLine="113"/>
      </w:pPr>
      <w:r w:rsidRPr="00962FD1">
        <w:rPr>
          <w:color w:val="444749"/>
        </w:rPr>
        <w:t>Marketing &amp; Business Strategist (VAS)</w:t>
      </w:r>
      <w:r w:rsidRPr="00962FD1">
        <w:rPr>
          <w:color w:val="444749"/>
        </w:rPr>
        <w:t xml:space="preserve"> </w:t>
      </w:r>
      <w:r w:rsidR="0050609D">
        <w:rPr>
          <w:color w:val="444749"/>
        </w:rPr>
        <w:t xml:space="preserve">| </w:t>
      </w:r>
      <w:r w:rsidR="000F2D41">
        <w:rPr>
          <w:color w:val="444749"/>
        </w:rPr>
        <w:t>2013 - 2015</w:t>
      </w:r>
    </w:p>
    <w:p w14:paraId="30D97736" w14:textId="6FCFD5A4" w:rsidR="00854184" w:rsidRDefault="00962FD1">
      <w:pPr>
        <w:pStyle w:val="BodyText"/>
        <w:spacing w:before="176" w:line="273" w:lineRule="auto"/>
        <w:ind w:left="116" w:right="101"/>
      </w:pPr>
      <w:r w:rsidRPr="00962FD1">
        <w:rPr>
          <w:color w:val="444749"/>
        </w:rPr>
        <w:t xml:space="preserve">Digital marketing, </w:t>
      </w:r>
      <w:r w:rsidR="001F542A">
        <w:rPr>
          <w:color w:val="444749"/>
        </w:rPr>
        <w:t xml:space="preserve">and </w:t>
      </w:r>
      <w:r w:rsidRPr="00962FD1">
        <w:rPr>
          <w:color w:val="444749"/>
        </w:rPr>
        <w:t>busin</w:t>
      </w:r>
      <w:r w:rsidR="001F542A">
        <w:rPr>
          <w:color w:val="444749"/>
        </w:rPr>
        <w:t>e</w:t>
      </w:r>
      <w:r w:rsidRPr="00962FD1">
        <w:rPr>
          <w:color w:val="444749"/>
        </w:rPr>
        <w:t>ss development with OEM and ODM partners</w:t>
      </w:r>
      <w:r w:rsidR="001F542A">
        <w:rPr>
          <w:color w:val="444749"/>
        </w:rPr>
        <w:t>.</w:t>
      </w:r>
      <w:r w:rsidRPr="00962FD1">
        <w:rPr>
          <w:color w:val="444749"/>
        </w:rPr>
        <w:t xml:space="preserve"> </w:t>
      </w:r>
      <w:r w:rsidR="001F542A">
        <w:rPr>
          <w:color w:val="444749"/>
        </w:rPr>
        <w:t>E</w:t>
      </w:r>
      <w:r w:rsidRPr="00962FD1">
        <w:rPr>
          <w:color w:val="444749"/>
        </w:rPr>
        <w:t>nhancing strategic partnerships for product growth, market research</w:t>
      </w:r>
      <w:r w:rsidR="000F2D41">
        <w:rPr>
          <w:color w:val="444749"/>
        </w:rPr>
        <w:t>.</w:t>
      </w:r>
    </w:p>
    <w:p w14:paraId="6466DCCE" w14:textId="4B4D42C7" w:rsidR="00783C41" w:rsidRDefault="002336E9">
      <w:pPr>
        <w:pStyle w:val="Heading1"/>
        <w:spacing w:before="212"/>
        <w:rPr>
          <w:b/>
          <w:color w:val="262525"/>
        </w:rPr>
      </w:pPr>
      <w:r>
        <w:rPr>
          <w:rFonts w:ascii="Open Sans SemiBold"/>
          <w:b/>
          <w:noProof/>
          <w:color w:val="444749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6D7F144A" wp14:editId="7045CA0F">
                <wp:simplePos x="0" y="0"/>
                <wp:positionH relativeFrom="column">
                  <wp:posOffset>3778250</wp:posOffset>
                </wp:positionH>
                <wp:positionV relativeFrom="paragraph">
                  <wp:posOffset>271145</wp:posOffset>
                </wp:positionV>
                <wp:extent cx="342900" cy="39370"/>
                <wp:effectExtent l="0" t="0" r="0" b="0"/>
                <wp:wrapNone/>
                <wp:docPr id="33" name="Freeform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2900" cy="39370"/>
                        </a:xfrm>
                        <a:custGeom>
                          <a:avLst/>
                          <a:gdLst>
                            <a:gd name="T0" fmla="+- 0 11220 10680"/>
                            <a:gd name="T1" fmla="*/ T0 w 540"/>
                            <a:gd name="T2" fmla="+- 0 8936 8936"/>
                            <a:gd name="T3" fmla="*/ 8936 h 62"/>
                            <a:gd name="T4" fmla="+- 0 10757 10680"/>
                            <a:gd name="T5" fmla="*/ T4 w 540"/>
                            <a:gd name="T6" fmla="+- 0 8936 8936"/>
                            <a:gd name="T7" fmla="*/ 8936 h 62"/>
                            <a:gd name="T8" fmla="+- 0 10680 10680"/>
                            <a:gd name="T9" fmla="*/ T8 w 540"/>
                            <a:gd name="T10" fmla="+- 0 8997 8936"/>
                            <a:gd name="T11" fmla="*/ 8997 h 62"/>
                            <a:gd name="T12" fmla="+- 0 11220 10680"/>
                            <a:gd name="T13" fmla="*/ T12 w 540"/>
                            <a:gd name="T14" fmla="+- 0 8997 8936"/>
                            <a:gd name="T15" fmla="*/ 8997 h 62"/>
                            <a:gd name="T16" fmla="+- 0 11220 10680"/>
                            <a:gd name="T17" fmla="*/ T16 w 540"/>
                            <a:gd name="T18" fmla="+- 0 8936 8936"/>
                            <a:gd name="T19" fmla="*/ 8936 h 6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</a:cxnLst>
                          <a:rect l="0" t="0" r="r" b="b"/>
                          <a:pathLst>
                            <a:path w="540" h="62">
                              <a:moveTo>
                                <a:pt x="540" y="0"/>
                              </a:moveTo>
                              <a:lnTo>
                                <a:pt x="77" y="0"/>
                              </a:lnTo>
                              <a:lnTo>
                                <a:pt x="0" y="61"/>
                              </a:lnTo>
                              <a:lnTo>
                                <a:pt x="540" y="61"/>
                              </a:lnTo>
                              <a:lnTo>
                                <a:pt x="54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AC7781" id="Freeform 25" o:spid="_x0000_s1026" style="position:absolute;margin-left:297.5pt;margin-top:21.35pt;width:27pt;height:3.1pt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540,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" path="m540,l77,,,61r540,l540,xe" fillcolor="#f79646 [3209]" stroked="f">
                <v:path arrowok="t" o:connecttype="custom" o:connectlocs="342900,5674360;48895,5674360;0,5713095;342900,5713095;342900,5674360" o:connectangles="0,0,0,0,0"/>
              </v:shape>
            </w:pict>
          </mc:Fallback>
        </mc:AlternateContent>
      </w:r>
      <w:r>
        <w:rPr>
          <w:rFonts w:ascii="Open Sans SemiBold"/>
          <w:b/>
          <w:noProof/>
          <w:color w:val="444749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27A8419F" wp14:editId="40658B8C">
                <wp:simplePos x="0" y="0"/>
                <wp:positionH relativeFrom="column">
                  <wp:posOffset>99060</wp:posOffset>
                </wp:positionH>
                <wp:positionV relativeFrom="paragraph">
                  <wp:posOffset>304165</wp:posOffset>
                </wp:positionV>
                <wp:extent cx="4016375" cy="0"/>
                <wp:effectExtent l="0" t="0" r="0" b="0"/>
                <wp:wrapNone/>
                <wp:docPr id="32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163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chemeClr val="accent6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4591695" id="Line 26" o:spid="_x0000_s1026" style="position:absolute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.8pt,23.95pt" to="324.05pt,2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" strokecolor="#f79646 [3209]"/>
            </w:pict>
          </mc:Fallback>
        </mc:AlternateContent>
      </w:r>
    </w:p>
    <w:p w14:paraId="06EB124F" w14:textId="4798C869" w:rsidR="0050609D" w:rsidRPr="0050609D" w:rsidRDefault="0050609D" w:rsidP="0050609D">
      <w:pPr>
        <w:pStyle w:val="Heading1"/>
        <w:spacing w:before="212"/>
        <w:rPr>
          <w:b/>
          <w:color w:val="262525"/>
        </w:rPr>
      </w:pPr>
      <w:r>
        <w:rPr>
          <w:b/>
          <w:color w:val="262525"/>
        </w:rPr>
        <w:t>REFERENCES</w:t>
      </w:r>
    </w:p>
    <w:p w14:paraId="1C1FDA81" w14:textId="6FE2538D" w:rsidR="00783C41" w:rsidRPr="0050609D" w:rsidRDefault="000F2D41" w:rsidP="002336E9">
      <w:pPr>
        <w:pStyle w:val="BodyText"/>
        <w:kinsoku w:val="0"/>
        <w:overflowPunct w:val="0"/>
        <w:spacing w:line="367" w:lineRule="exact"/>
        <w:ind w:left="79" w:firstLine="34"/>
        <w:rPr>
          <w:rFonts w:ascii="Verdana" w:hAnsi="Verdana"/>
          <w:color w:val="4C4D4F"/>
        </w:rPr>
      </w:pPr>
      <w:r>
        <w:rPr>
          <w:rFonts w:ascii="Verdana" w:hAnsi="Verdana"/>
          <w:color w:val="4C4D4F"/>
        </w:rPr>
        <w:t xml:space="preserve">Oleka Bright     </w:t>
      </w:r>
      <w:r w:rsidR="0050609D">
        <w:rPr>
          <w:rFonts w:ascii="Verdana" w:hAnsi="Verdana"/>
          <w:color w:val="4C4D4F"/>
        </w:rPr>
        <w:t xml:space="preserve"> </w:t>
      </w:r>
      <w:r w:rsidR="0050609D">
        <w:rPr>
          <w:rFonts w:ascii="Verdana" w:hAnsi="Verdana"/>
          <w:color w:val="4C4D4F"/>
        </w:rPr>
        <w:tab/>
      </w:r>
      <w:r w:rsidR="0050609D">
        <w:rPr>
          <w:rFonts w:ascii="Verdana" w:hAnsi="Verdana"/>
          <w:color w:val="4C4D4F"/>
        </w:rPr>
        <w:tab/>
      </w:r>
      <w:r w:rsidR="0050609D">
        <w:rPr>
          <w:rFonts w:ascii="Verdana" w:hAnsi="Verdana"/>
          <w:color w:val="4C4D4F"/>
        </w:rPr>
        <w:tab/>
      </w:r>
      <w:r>
        <w:rPr>
          <w:rFonts w:ascii="Verdana" w:hAnsi="Verdana"/>
          <w:color w:val="4C4D4F"/>
        </w:rPr>
        <w:t xml:space="preserve">Michael </w:t>
      </w:r>
      <w:proofErr w:type="spellStart"/>
      <w:r>
        <w:rPr>
          <w:rFonts w:ascii="Verdana" w:hAnsi="Verdana"/>
          <w:color w:val="4C4D4F"/>
        </w:rPr>
        <w:t>Ohadug</w:t>
      </w:r>
      <w:r w:rsidR="001F542A">
        <w:rPr>
          <w:rFonts w:ascii="Verdana" w:hAnsi="Verdana"/>
          <w:color w:val="4C4D4F"/>
        </w:rPr>
        <w:t>h</w:t>
      </w:r>
      <w:r>
        <w:rPr>
          <w:rFonts w:ascii="Verdana" w:hAnsi="Verdana"/>
          <w:color w:val="4C4D4F"/>
        </w:rPr>
        <w:t>a</w:t>
      </w:r>
      <w:proofErr w:type="spellEnd"/>
    </w:p>
    <w:p w14:paraId="4FA7D3B4" w14:textId="2FC590D1" w:rsidR="0050609D" w:rsidRDefault="000F2D41" w:rsidP="002336E9">
      <w:pPr>
        <w:pStyle w:val="BodyText"/>
        <w:kinsoku w:val="0"/>
        <w:overflowPunct w:val="0"/>
        <w:ind w:left="80" w:firstLine="33"/>
        <w:rPr>
          <w:rFonts w:ascii="Verdana" w:hAnsi="Verdana"/>
          <w:color w:val="4C4D4F"/>
        </w:rPr>
      </w:pPr>
      <w:r w:rsidRPr="000F2D41">
        <w:rPr>
          <w:rFonts w:ascii="Verdana" w:hAnsi="Verdana"/>
          <w:color w:val="4C4D4F"/>
        </w:rPr>
        <w:t>gentlebright007@gmail.com</w:t>
      </w:r>
      <w:r w:rsidR="0050609D">
        <w:rPr>
          <w:rFonts w:ascii="Verdana" w:hAnsi="Verdana"/>
          <w:color w:val="4C4D4F"/>
        </w:rPr>
        <w:tab/>
      </w:r>
      <w:r w:rsidR="0050609D">
        <w:rPr>
          <w:rFonts w:ascii="Verdana" w:hAnsi="Verdana"/>
          <w:color w:val="4C4D4F"/>
        </w:rPr>
        <w:tab/>
      </w:r>
      <w:r w:rsidRPr="000F2D41">
        <w:rPr>
          <w:rFonts w:ascii="Verdana" w:hAnsi="Verdana"/>
          <w:color w:val="4C4D4F"/>
        </w:rPr>
        <w:t>mikelozytex@yahoo.com</w:t>
      </w:r>
    </w:p>
    <w:p w14:paraId="49EB9C95" w14:textId="69C1BF50" w:rsidR="000F2D41" w:rsidRDefault="000F2D41" w:rsidP="002336E9">
      <w:pPr>
        <w:pStyle w:val="BodyText"/>
        <w:kinsoku w:val="0"/>
        <w:overflowPunct w:val="0"/>
        <w:ind w:left="80" w:firstLine="33"/>
        <w:rPr>
          <w:rFonts w:ascii="Verdana" w:hAnsi="Verdana"/>
          <w:color w:val="4C4D4F"/>
        </w:rPr>
      </w:pPr>
      <w:r>
        <w:rPr>
          <w:rFonts w:ascii="Verdana" w:hAnsi="Verdana"/>
          <w:color w:val="4C4D4F"/>
        </w:rPr>
        <w:t xml:space="preserve">234 </w:t>
      </w:r>
      <w:r w:rsidRPr="000F2D41">
        <w:rPr>
          <w:rFonts w:ascii="Verdana" w:hAnsi="Verdana"/>
          <w:color w:val="4C4D4F"/>
        </w:rPr>
        <w:t>8068319302</w:t>
      </w:r>
      <w:r>
        <w:rPr>
          <w:rFonts w:ascii="Verdana" w:hAnsi="Verdana"/>
          <w:color w:val="4C4D4F"/>
        </w:rPr>
        <w:tab/>
      </w:r>
      <w:r>
        <w:rPr>
          <w:rFonts w:ascii="Verdana" w:hAnsi="Verdana"/>
          <w:color w:val="4C4D4F"/>
        </w:rPr>
        <w:tab/>
      </w:r>
      <w:r>
        <w:rPr>
          <w:rFonts w:ascii="Verdana" w:hAnsi="Verdana"/>
          <w:color w:val="4C4D4F"/>
        </w:rPr>
        <w:tab/>
        <w:t>234</w:t>
      </w:r>
      <w:r w:rsidRPr="000F2D41">
        <w:t xml:space="preserve"> </w:t>
      </w:r>
      <w:r w:rsidRPr="000F2D41">
        <w:rPr>
          <w:rFonts w:ascii="Verdana" w:hAnsi="Verdana"/>
          <w:color w:val="4C4D4F"/>
        </w:rPr>
        <w:t>8062895692</w:t>
      </w:r>
    </w:p>
    <w:p w14:paraId="3D58BED7" w14:textId="3A0682F7" w:rsidR="00783C41" w:rsidRPr="0050609D" w:rsidRDefault="000F2D41" w:rsidP="002336E9">
      <w:pPr>
        <w:pStyle w:val="BodyText"/>
        <w:kinsoku w:val="0"/>
        <w:overflowPunct w:val="0"/>
        <w:ind w:left="80" w:firstLine="33"/>
        <w:rPr>
          <w:rFonts w:ascii="Verdana" w:hAnsi="Verdana"/>
          <w:color w:val="4C4D4F"/>
        </w:rPr>
        <w:sectPr w:rsidR="00783C41" w:rsidRPr="0050609D">
          <w:type w:val="continuous"/>
          <w:pgSz w:w="11910" w:h="16840"/>
          <w:pgMar w:top="1580" w:right="600" w:bottom="280" w:left="420" w:header="720" w:footer="720" w:gutter="0"/>
          <w:cols w:num="2" w:space="720" w:equalWidth="0">
            <w:col w:w="2477" w:space="1881"/>
            <w:col w:w="6532"/>
          </w:cols>
        </w:sectPr>
      </w:pPr>
      <w:r>
        <w:rPr>
          <w:rFonts w:ascii="Verdana" w:hAnsi="Verdana"/>
          <w:color w:val="4C4D4F"/>
        </w:rPr>
        <w:t>Product Director</w:t>
      </w:r>
      <w:r w:rsidR="00094A9B">
        <w:rPr>
          <w:rFonts w:ascii="Verdana" w:hAnsi="Verdana"/>
          <w:color w:val="4C4D4F"/>
        </w:rPr>
        <w:t xml:space="preserve"> </w:t>
      </w:r>
      <w:r>
        <w:rPr>
          <w:color w:val="444749"/>
        </w:rPr>
        <w:t>|</w:t>
      </w:r>
      <w:r>
        <w:rPr>
          <w:color w:val="444749"/>
        </w:rPr>
        <w:t xml:space="preserve"> Judy Legal</w:t>
      </w:r>
      <w:r w:rsidR="0050609D" w:rsidRPr="0050609D">
        <w:rPr>
          <w:rFonts w:ascii="Verdana" w:hAnsi="Verdana"/>
          <w:color w:val="4C4D4F"/>
        </w:rPr>
        <w:tab/>
      </w:r>
      <w:r w:rsidR="0050609D">
        <w:rPr>
          <w:rFonts w:ascii="Verdana" w:hAnsi="Verdana"/>
          <w:color w:val="4C4D4F"/>
        </w:rPr>
        <w:tab/>
      </w:r>
      <w:r>
        <w:rPr>
          <w:rFonts w:ascii="Verdana" w:hAnsi="Verdana"/>
          <w:color w:val="4C4D4F"/>
        </w:rPr>
        <w:t xml:space="preserve">Founder </w:t>
      </w:r>
      <w:r>
        <w:rPr>
          <w:color w:val="444749"/>
        </w:rPr>
        <w:t>|</w:t>
      </w:r>
      <w:r>
        <w:rPr>
          <w:color w:val="444749"/>
        </w:rPr>
        <w:t xml:space="preserve"> Soft.ng</w:t>
      </w:r>
    </w:p>
    <w:p w14:paraId="1D1A844D" w14:textId="4C5118E4" w:rsidR="00854184" w:rsidRDefault="00854184" w:rsidP="0050609D">
      <w:pPr>
        <w:pStyle w:val="BodyText"/>
        <w:spacing w:before="85" w:line="276" w:lineRule="auto"/>
        <w:ind w:right="8622"/>
        <w:rPr>
          <w:rFonts w:ascii="Arial"/>
        </w:rPr>
      </w:pPr>
    </w:p>
    <w:sectPr w:rsidR="00854184">
      <w:type w:val="continuous"/>
      <w:pgSz w:w="11910" w:h="16840"/>
      <w:pgMar w:top="1580" w:right="600" w:bottom="280" w:left="4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"/>
    <w:charset w:val="00"/>
    <w:family w:val="swiss"/>
    <w:pitch w:val="variable"/>
  </w:font>
  <w:font w:name="Montserrat SemiBold">
    <w:altName w:val="Calibri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 SemiBold">
    <w:altName w:val="Segoe UI"/>
    <w:charset w:val="00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53175C4"/>
    <w:multiLevelType w:val="hybridMultilevel"/>
    <w:tmpl w:val="7AB63B5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NzE1tjAyMTc0sDBW0lEKTi0uzszPAykwqQUA2f8LPywAAAA="/>
  </w:docVars>
  <w:rsids>
    <w:rsidRoot w:val="00854184"/>
    <w:rsid w:val="000138A8"/>
    <w:rsid w:val="00094A9B"/>
    <w:rsid w:val="000F2D41"/>
    <w:rsid w:val="001D2493"/>
    <w:rsid w:val="001F542A"/>
    <w:rsid w:val="002336E9"/>
    <w:rsid w:val="002E5530"/>
    <w:rsid w:val="00320C85"/>
    <w:rsid w:val="00460D6E"/>
    <w:rsid w:val="005037B1"/>
    <w:rsid w:val="0050609D"/>
    <w:rsid w:val="00522F0B"/>
    <w:rsid w:val="00535FCC"/>
    <w:rsid w:val="005E65E6"/>
    <w:rsid w:val="006E2774"/>
    <w:rsid w:val="00764191"/>
    <w:rsid w:val="00783C41"/>
    <w:rsid w:val="007B26D1"/>
    <w:rsid w:val="007B7688"/>
    <w:rsid w:val="007E562E"/>
    <w:rsid w:val="00854184"/>
    <w:rsid w:val="00907A51"/>
    <w:rsid w:val="00913A92"/>
    <w:rsid w:val="009377EE"/>
    <w:rsid w:val="00962FD1"/>
    <w:rsid w:val="00B035B8"/>
    <w:rsid w:val="00B318DE"/>
    <w:rsid w:val="00C17001"/>
    <w:rsid w:val="00C33DEA"/>
    <w:rsid w:val="00CC164D"/>
    <w:rsid w:val="00DF7047"/>
    <w:rsid w:val="00E9430E"/>
    <w:rsid w:val="00F20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D19AC"/>
  <w15:docId w15:val="{657DB8A4-30D4-480F-ABB5-DBAE3B432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Open Sans" w:eastAsia="Open Sans" w:hAnsi="Open Sans" w:cs="Open Sans"/>
    </w:rPr>
  </w:style>
  <w:style w:type="paragraph" w:styleId="Heading1">
    <w:name w:val="heading 1"/>
    <w:basedOn w:val="Normal"/>
    <w:uiPriority w:val="9"/>
    <w:qFormat/>
    <w:pPr>
      <w:ind w:left="113"/>
      <w:outlineLvl w:val="0"/>
    </w:pPr>
    <w:rPr>
      <w:rFonts w:ascii="Montserrat SemiBold" w:eastAsia="Montserrat SemiBold" w:hAnsi="Montserrat SemiBold" w:cs="Montserrat SemiBold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33DE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62FD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2Char">
    <w:name w:val="Heading 2 Char"/>
    <w:basedOn w:val="DefaultParagraphFont"/>
    <w:link w:val="Heading2"/>
    <w:uiPriority w:val="9"/>
    <w:semiHidden/>
    <w:rsid w:val="00C33DE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0138A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38A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962FD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167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5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44683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vincentokek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okekevincent@gmail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8</TotalTime>
  <Pages>1</Pages>
  <Words>322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Okeke Vincent Chidozie</dc:creator>
  <cp:lastModifiedBy>Okeke Vincent Chidozie</cp:lastModifiedBy>
  <cp:revision>13</cp:revision>
  <cp:lastPrinted>2020-07-02T12:23:00Z</cp:lastPrinted>
  <dcterms:created xsi:type="dcterms:W3CDTF">2020-07-01T15:55:00Z</dcterms:created>
  <dcterms:modified xsi:type="dcterms:W3CDTF">2020-07-02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11T00:00:00Z</vt:filetime>
  </property>
  <property fmtid="{D5CDD505-2E9C-101B-9397-08002B2CF9AE}" pid="3" name="Creator">
    <vt:lpwstr>Adobe Illustrator CC 23.0 (Windows)</vt:lpwstr>
  </property>
  <property fmtid="{D5CDD505-2E9C-101B-9397-08002B2CF9AE}" pid="4" name="LastSaved">
    <vt:filetime>2019-06-11T00:00:00Z</vt:filetime>
  </property>
</Properties>
</file>